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ABC63" w14:textId="1789980E" w:rsidR="000B414C" w:rsidRPr="0084745C" w:rsidRDefault="00667FEF" w:rsidP="006C72CB">
      <w:pPr>
        <w:pStyle w:val="IOSdocumenttitle2017"/>
      </w:pPr>
      <w:r w:rsidRPr="0084745C">
        <w:rPr>
          <w:noProof/>
          <w:lang w:eastAsia="en-AU"/>
        </w:rPr>
        <w:drawing>
          <wp:inline distT="0" distB="0" distL="0" distR="0" wp14:anchorId="5826EB71" wp14:editId="6823219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24C92">
        <w:t>Module 3</w:t>
      </w:r>
      <w:r w:rsidR="00E87E84">
        <w:t xml:space="preserve"> –</w:t>
      </w:r>
      <w:r w:rsidR="00924C92">
        <w:t xml:space="preserve"> </w:t>
      </w:r>
      <w:r w:rsidR="00E87E84">
        <w:t>e</w:t>
      </w:r>
      <w:r w:rsidR="00392E03" w:rsidRPr="00392E03">
        <w:t>nergy transfers and</w:t>
      </w:r>
      <w:r w:rsidR="00924C92">
        <w:t xml:space="preserve"> transformations in the spheres</w:t>
      </w:r>
    </w:p>
    <w:p w14:paraId="30C9CF26" w14:textId="1B0322AF" w:rsidR="00392E03" w:rsidRDefault="00392E03" w:rsidP="00392E03">
      <w:pPr>
        <w:pStyle w:val="IOSheading22017"/>
      </w:pPr>
      <w:r>
        <w:t>Year</w:t>
      </w:r>
      <w:r w:rsidRPr="00282EB1">
        <w:t xml:space="preserve"> 11 E</w:t>
      </w:r>
      <w:r w:rsidR="00B142BA">
        <w:t>arth and Environmental Science</w:t>
      </w:r>
      <w:bookmarkStart w:id="0" w:name="_GoBack"/>
      <w:bookmarkEnd w:id="0"/>
    </w:p>
    <w:p w14:paraId="491CAC96" w14:textId="4EC8789A" w:rsidR="009862E0" w:rsidRPr="00392E03" w:rsidRDefault="00EB225F" w:rsidP="00392E03">
      <w:pPr>
        <w:pStyle w:val="IOSbodytext2017"/>
        <w:rPr>
          <w:lang w:eastAsia="en-US"/>
        </w:rPr>
      </w:pPr>
      <w:r>
        <w:rPr>
          <w:lang w:eastAsia="en-US"/>
        </w:rPr>
        <w:t>Duration –</w:t>
      </w:r>
      <w:r w:rsidR="00392E03">
        <w:rPr>
          <w:lang w:eastAsia="en-US"/>
        </w:rPr>
        <w:t xml:space="preserve"> </w:t>
      </w:r>
      <w:r w:rsidR="00392E03" w:rsidRPr="00392E03">
        <w:rPr>
          <w:lang w:eastAsia="en-US"/>
        </w:rPr>
        <w:t>3 weeks</w:t>
      </w:r>
    </w:p>
    <w:p w14:paraId="6C15D0C7" w14:textId="77777777" w:rsidR="00392E03" w:rsidRPr="00EB225F" w:rsidRDefault="00392E03" w:rsidP="00EB225F">
      <w:pPr>
        <w:pStyle w:val="IOSreference2017"/>
        <w:spacing w:before="240"/>
        <w:rPr>
          <w:rFonts w:ascii="Arial" w:hAnsi="Arial" w:cs="Arial"/>
          <w:sz w:val="24"/>
          <w:szCs w:val="40"/>
          <w:lang w:eastAsia="en-AU"/>
        </w:rPr>
      </w:pPr>
      <w:r w:rsidRPr="00EB225F">
        <w:rPr>
          <w:rFonts w:ascii="Arial" w:hAnsi="Arial" w:cs="Arial"/>
          <w:sz w:val="24"/>
          <w:szCs w:val="24"/>
        </w:rPr>
        <w:t xml:space="preserve">This document references the </w:t>
      </w:r>
      <w:hyperlink r:id="rId12" w:history="1">
        <w:r w:rsidRPr="00EB225F">
          <w:rPr>
            <w:rStyle w:val="Hyperlink"/>
            <w:rFonts w:ascii="Arial" w:hAnsi="Arial" w:cs="Arial"/>
            <w:sz w:val="24"/>
            <w:szCs w:val="24"/>
          </w:rPr>
          <w:t>Earth and Environmental Science Stage 6 Syllabus</w:t>
        </w:r>
      </w:hyperlink>
      <w:r w:rsidRPr="00EB225F">
        <w:rPr>
          <w:rFonts w:ascii="Arial" w:hAnsi="Arial" w:cs="Arial"/>
          <w:sz w:val="24"/>
          <w:szCs w:val="24"/>
        </w:rPr>
        <w:t xml:space="preserve"> © 2017 </w:t>
      </w:r>
      <w:hyperlink r:id="rId13" w:history="1">
        <w:r w:rsidRPr="00EB225F">
          <w:rPr>
            <w:rStyle w:val="Hyperlink"/>
            <w:rFonts w:ascii="Arial" w:hAnsi="Arial" w:cs="Arial"/>
            <w:sz w:val="24"/>
            <w:szCs w:val="24"/>
          </w:rPr>
          <w:t>NSW Education Standards Authority (NESA)</w:t>
        </w:r>
      </w:hyperlink>
      <w:r w:rsidRPr="00EB225F">
        <w:rPr>
          <w:rFonts w:ascii="Arial" w:hAnsi="Arial" w:cs="Arial"/>
          <w:sz w:val="24"/>
          <w:szCs w:val="24"/>
        </w:rPr>
        <w:t xml:space="preserve"> for and on behalf of the Crown in right of the State of New South Wales.</w:t>
      </w:r>
    </w:p>
    <w:p w14:paraId="1BF75DC7" w14:textId="77777777" w:rsidR="00392E03" w:rsidRDefault="00392E03" w:rsidP="00392E03">
      <w:pPr>
        <w:pStyle w:val="IOSheading32017"/>
      </w:pPr>
      <w:r>
        <w:t>Description of unit</w:t>
      </w:r>
    </w:p>
    <w:p w14:paraId="714AC868" w14:textId="10A56FFF" w:rsidR="00924C92" w:rsidRDefault="00924C92" w:rsidP="00392E03">
      <w:pPr>
        <w:pStyle w:val="IOSbodytext2017"/>
        <w:rPr>
          <w:lang w:eastAsia="en-US"/>
        </w:rPr>
      </w:pPr>
      <w:r>
        <w:rPr>
          <w:lang w:eastAsia="en-US"/>
        </w:rPr>
        <w:t xml:space="preserve">This sample unit of work references two subtopics within Module 3, including </w:t>
      </w:r>
      <w:r w:rsidRPr="00924C92">
        <w:rPr>
          <w:lang w:eastAsia="en-US"/>
        </w:rPr>
        <w:t>Geological Transformations: Earthquakes, Volcanoes and Mountain Ranges</w:t>
      </w:r>
      <w:r>
        <w:rPr>
          <w:lang w:eastAsia="en-US"/>
        </w:rPr>
        <w:t xml:space="preserve"> and </w:t>
      </w:r>
      <w:r w:rsidRPr="00924C92">
        <w:rPr>
          <w:lang w:eastAsia="en-US"/>
        </w:rPr>
        <w:t>Transformations in the Oceans, Biosphere and Cryosphere</w:t>
      </w:r>
      <w:r>
        <w:rPr>
          <w:lang w:eastAsia="en-US"/>
        </w:rPr>
        <w:t>.</w:t>
      </w:r>
    </w:p>
    <w:p w14:paraId="7BD55BF4" w14:textId="0BAFC5FA" w:rsidR="00392E03" w:rsidRDefault="00392E03" w:rsidP="00392E03">
      <w:pPr>
        <w:pStyle w:val="IOSbodytext2017"/>
        <w:rPr>
          <w:lang w:eastAsia="en-US"/>
        </w:rPr>
      </w:pPr>
      <w:r>
        <w:rPr>
          <w:lang w:eastAsia="en-US"/>
        </w:rPr>
        <w:t>Earth’s processes require energy. This energy may be transformed from one form into another or transferred between objects. Energy from the Sun and the Earth’s interior control processes within and between the Earth’s spheres. Heat and gravitational energy in the Earth's interior also drives the movements of tectonic plates. Energy transfers that occur on different timescales between the atmosphere, oceans and land generate weather and climate phenomena. The influence of cyclic phenomena, including El Niño and La Niña, affect global weather patterns.</w:t>
      </w:r>
    </w:p>
    <w:p w14:paraId="4335967A" w14:textId="77777777" w:rsidR="00392E03" w:rsidRDefault="00392E03" w:rsidP="00392E03">
      <w:pPr>
        <w:pStyle w:val="IOSbodytext2017"/>
        <w:rPr>
          <w:lang w:eastAsia="en-US"/>
        </w:rPr>
      </w:pPr>
      <w:r>
        <w:rPr>
          <w:lang w:eastAsia="en-US"/>
        </w:rPr>
        <w:t>Knowledge of the Earth’s processes and of energy transfer allows scientists to explain phenomena and predict areas at risk.</w:t>
      </w:r>
    </w:p>
    <w:p w14:paraId="79DAA374" w14:textId="77777777" w:rsidR="00392E03" w:rsidRDefault="00392E03" w:rsidP="00392E03">
      <w:pPr>
        <w:pStyle w:val="IOSheading42017"/>
      </w:pPr>
      <w:r>
        <w:t>Focus questions</w:t>
      </w:r>
    </w:p>
    <w:p w14:paraId="53BD90E0" w14:textId="77777777" w:rsidR="00392E03" w:rsidRDefault="00392E03" w:rsidP="00392E03">
      <w:pPr>
        <w:pStyle w:val="IOSlist1bullet2017"/>
        <w:rPr>
          <w:lang w:eastAsia="en-US"/>
        </w:rPr>
      </w:pPr>
      <w:r>
        <w:rPr>
          <w:lang w:eastAsia="en-US"/>
        </w:rPr>
        <w:t>How do energy transfers and transformations alter the lithosphere? (ACSES055, ACSES056)</w:t>
      </w:r>
    </w:p>
    <w:p w14:paraId="2A6BC568" w14:textId="77777777" w:rsidR="00392E03" w:rsidRDefault="00392E03" w:rsidP="00392E03">
      <w:pPr>
        <w:pStyle w:val="IOSlist1bullet2017"/>
        <w:rPr>
          <w:lang w:eastAsia="en-US"/>
        </w:rPr>
      </w:pPr>
      <w:r>
        <w:rPr>
          <w:lang w:eastAsia="en-US"/>
        </w:rPr>
        <w:lastRenderedPageBreak/>
        <w:t>How do energy transformations influence the atmosphere, oceans, biosphere and cryosphere?</w:t>
      </w:r>
    </w:p>
    <w:p w14:paraId="0380ED11" w14:textId="77777777" w:rsidR="00392E03" w:rsidRDefault="00392E03" w:rsidP="00392E03">
      <w:pPr>
        <w:pStyle w:val="IOSheading42017"/>
      </w:pPr>
      <w:r>
        <w:t>Working scientifically skills</w:t>
      </w:r>
    </w:p>
    <w:p w14:paraId="04136731" w14:textId="77777777" w:rsidR="00392E03" w:rsidRDefault="00392E03" w:rsidP="00392E03">
      <w:pPr>
        <w:pStyle w:val="IOSlist1bullet2017"/>
        <w:rPr>
          <w:lang w:eastAsia="en-US"/>
        </w:rPr>
      </w:pPr>
      <w:r>
        <w:rPr>
          <w:lang w:eastAsia="en-US"/>
        </w:rPr>
        <w:t>EES 11/12-3 Conducts investigations to collect valid and reliable primary and</w:t>
      </w:r>
      <w:r w:rsidR="00CA4AD8">
        <w:rPr>
          <w:lang w:eastAsia="en-US"/>
        </w:rPr>
        <w:t xml:space="preserve"> secondary data and information</w:t>
      </w:r>
    </w:p>
    <w:p w14:paraId="776A773F" w14:textId="77777777" w:rsidR="00392E03" w:rsidRDefault="00392E03" w:rsidP="00392E03">
      <w:pPr>
        <w:pStyle w:val="IOSlist1bullet2017"/>
        <w:rPr>
          <w:lang w:eastAsia="en-US"/>
        </w:rPr>
      </w:pPr>
      <w:r>
        <w:rPr>
          <w:lang w:eastAsia="en-US"/>
        </w:rPr>
        <w:t>EES 11/12-4 Selects and processes appropriate qualitative and quantitative data and information usi</w:t>
      </w:r>
      <w:r w:rsidR="00CA4AD8">
        <w:rPr>
          <w:lang w:eastAsia="en-US"/>
        </w:rPr>
        <w:t>ng a range of appropriate media</w:t>
      </w:r>
    </w:p>
    <w:p w14:paraId="4A6DB1C9" w14:textId="77777777" w:rsidR="00392E03" w:rsidRDefault="00392E03" w:rsidP="00392E03">
      <w:pPr>
        <w:pStyle w:val="IOSlist1bullet2017"/>
        <w:rPr>
          <w:lang w:eastAsia="en-US"/>
        </w:rPr>
      </w:pPr>
      <w:r>
        <w:rPr>
          <w:lang w:eastAsia="en-US"/>
        </w:rPr>
        <w:t>EES11/12-5 Analyses and evaluates primary and</w:t>
      </w:r>
      <w:r w:rsidR="00CA4AD8">
        <w:rPr>
          <w:lang w:eastAsia="en-US"/>
        </w:rPr>
        <w:t xml:space="preserve"> secondary data and information</w:t>
      </w:r>
    </w:p>
    <w:p w14:paraId="6D4A3645" w14:textId="5CCDF349" w:rsidR="00392E03" w:rsidRDefault="00392E03" w:rsidP="00392E03">
      <w:pPr>
        <w:pStyle w:val="IOSlist1bullet2017"/>
        <w:rPr>
          <w:lang w:eastAsia="en-US"/>
        </w:rPr>
      </w:pPr>
      <w:r>
        <w:rPr>
          <w:lang w:eastAsia="en-US"/>
        </w:rPr>
        <w:t xml:space="preserve">EES 11/12-6 Solves scientific problems using primary and secondary data, critical thinking </w:t>
      </w:r>
      <w:r w:rsidR="00CA4AD8">
        <w:rPr>
          <w:lang w:eastAsia="en-US"/>
        </w:rPr>
        <w:t>skills and scientific processes</w:t>
      </w:r>
    </w:p>
    <w:p w14:paraId="50843634" w14:textId="1893FB72" w:rsidR="00A67DBD" w:rsidRPr="00EB225F" w:rsidRDefault="00924C92" w:rsidP="00A67DBD">
      <w:pPr>
        <w:pStyle w:val="IOSreference2017"/>
        <w:rPr>
          <w:rFonts w:ascii="Arial" w:hAnsi="Arial" w:cs="Arial"/>
          <w:sz w:val="24"/>
          <w:szCs w:val="24"/>
          <w:lang w:eastAsia="en-US"/>
        </w:rPr>
      </w:pPr>
      <w:r w:rsidRPr="00EB225F">
        <w:rPr>
          <w:rFonts w:ascii="Arial" w:hAnsi="Arial" w:cs="Arial"/>
          <w:sz w:val="24"/>
          <w:szCs w:val="24"/>
          <w:lang w:eastAsia="en-US"/>
        </w:rPr>
        <w:t>While all Working Scientifically outcomes mandated for Earth and Environmental Sc</w:t>
      </w:r>
      <w:r w:rsidR="001C276B" w:rsidRPr="00EB225F">
        <w:rPr>
          <w:rFonts w:ascii="Arial" w:hAnsi="Arial" w:cs="Arial"/>
          <w:sz w:val="24"/>
          <w:szCs w:val="24"/>
          <w:lang w:eastAsia="en-US"/>
        </w:rPr>
        <w:t>ience Module 3 are listed above, t</w:t>
      </w:r>
      <w:r w:rsidRPr="00EB225F">
        <w:rPr>
          <w:rFonts w:ascii="Arial" w:hAnsi="Arial" w:cs="Arial"/>
          <w:sz w:val="24"/>
          <w:szCs w:val="24"/>
          <w:lang w:eastAsia="en-US"/>
        </w:rPr>
        <w:t>eachers may embed the outcomes and corresponding skill descriptors students throughout the sample unit of work</w:t>
      </w:r>
      <w:r w:rsidR="00A67DBD" w:rsidRPr="00EB225F">
        <w:rPr>
          <w:rFonts w:ascii="Arial" w:hAnsi="Arial" w:cs="Arial"/>
          <w:sz w:val="24"/>
          <w:szCs w:val="24"/>
          <w:lang w:eastAsia="en-US"/>
        </w:rPr>
        <w:t xml:space="preserve">. If teachers choose to include a depth study in this unit, they must refer to </w:t>
      </w:r>
      <w:hyperlink r:id="rId14" w:history="1">
        <w:r w:rsidR="00A67DBD" w:rsidRPr="00EB225F">
          <w:rPr>
            <w:rStyle w:val="Hyperlink"/>
            <w:rFonts w:ascii="Arial" w:hAnsi="Arial" w:cs="Arial"/>
            <w:sz w:val="24"/>
            <w:szCs w:val="24"/>
            <w:lang w:eastAsia="en-US"/>
          </w:rPr>
          <w:t>Depth Studies: Year 11 and 12</w:t>
        </w:r>
      </w:hyperlink>
      <w:r w:rsidR="00A67DBD" w:rsidRPr="00EB225F">
        <w:rPr>
          <w:rFonts w:ascii="Arial" w:hAnsi="Arial" w:cs="Arial"/>
          <w:sz w:val="24"/>
          <w:szCs w:val="24"/>
          <w:lang w:eastAsia="en-US"/>
        </w:rPr>
        <w:t xml:space="preserve"> to make sure all requirements of depth studies are met.</w:t>
      </w:r>
      <w:r w:rsidR="001C276B" w:rsidRPr="00EB225F">
        <w:rPr>
          <w:rFonts w:ascii="Arial" w:hAnsi="Arial" w:cs="Arial"/>
          <w:sz w:val="24"/>
          <w:szCs w:val="24"/>
          <w:lang w:eastAsia="en-US"/>
        </w:rPr>
        <w:t xml:space="preserve"> This includes adding the following Working scientifically skills:</w:t>
      </w:r>
    </w:p>
    <w:p w14:paraId="0E06FC15" w14:textId="795203CD" w:rsidR="001C276B" w:rsidRDefault="001C276B" w:rsidP="001C276B">
      <w:pPr>
        <w:pStyle w:val="IOSlist1bullet2017"/>
        <w:rPr>
          <w:lang w:eastAsia="en-US"/>
        </w:rPr>
      </w:pPr>
      <w:r>
        <w:rPr>
          <w:lang w:eastAsia="en-US"/>
        </w:rPr>
        <w:t>EES 11/12-1 Develops and evaluates questions and hypotheses for scientific investigation</w:t>
      </w:r>
    </w:p>
    <w:p w14:paraId="5A68BF7D" w14:textId="4C1065BA" w:rsidR="001C276B" w:rsidRPr="001C276B" w:rsidRDefault="001C276B" w:rsidP="001C276B">
      <w:pPr>
        <w:pStyle w:val="IOSlist1bullet2017"/>
        <w:rPr>
          <w:lang w:eastAsia="en-US"/>
        </w:rPr>
      </w:pPr>
      <w:r>
        <w:rPr>
          <w:lang w:eastAsia="en-US"/>
        </w:rPr>
        <w:t>EES 11/12-7 Communicates scientific understanding using suitable language and terminology for a specific audience or purpose</w:t>
      </w:r>
    </w:p>
    <w:p w14:paraId="5310F57E" w14:textId="5D60D7C0" w:rsidR="00392E03" w:rsidRDefault="00392E03" w:rsidP="00A67DBD">
      <w:pPr>
        <w:pStyle w:val="IOSheading32017"/>
        <w:tabs>
          <w:tab w:val="clear" w:pos="2268"/>
          <w:tab w:val="clear" w:pos="2835"/>
          <w:tab w:val="clear" w:pos="3402"/>
          <w:tab w:val="left" w:pos="10884"/>
        </w:tabs>
      </w:pPr>
      <w:r>
        <w:t>Outcomes</w:t>
      </w:r>
      <w:r w:rsidR="00A67DBD">
        <w:tab/>
      </w:r>
    </w:p>
    <w:p w14:paraId="4CA6C980" w14:textId="77777777" w:rsidR="00392E03" w:rsidRDefault="00392E03" w:rsidP="00392E03">
      <w:pPr>
        <w:pStyle w:val="IOSlist1bullet2017"/>
        <w:rPr>
          <w:lang w:eastAsia="en-US"/>
        </w:rPr>
      </w:pPr>
      <w:r>
        <w:rPr>
          <w:lang w:eastAsia="en-US"/>
        </w:rPr>
        <w:t xml:space="preserve"> EES 11-10 Describes the factors that influence how energy is transferred and transformed in the Earth’s systems</w:t>
      </w:r>
    </w:p>
    <w:p w14:paraId="358D0E77" w14:textId="77777777" w:rsidR="00392E03" w:rsidRDefault="00392E03" w:rsidP="00392E03">
      <w:pPr>
        <w:pStyle w:val="IOSheading32017"/>
      </w:pPr>
      <w:r>
        <w:t>Assessment</w:t>
      </w:r>
    </w:p>
    <w:p w14:paraId="7F70B255" w14:textId="77777777" w:rsidR="00392E03" w:rsidRDefault="00392E03" w:rsidP="00392E03">
      <w:pPr>
        <w:pStyle w:val="IOSlist1bullet2017"/>
        <w:rPr>
          <w:lang w:eastAsia="en-US"/>
        </w:rPr>
      </w:pPr>
      <w:r>
        <w:rPr>
          <w:lang w:eastAsia="en-US"/>
        </w:rPr>
        <w:t>Investigating the properties of water practical task</w:t>
      </w:r>
    </w:p>
    <w:p w14:paraId="2176758B" w14:textId="77777777" w:rsidR="000856F2" w:rsidRDefault="000856F2" w:rsidP="00392E03">
      <w:pPr>
        <w:pStyle w:val="IOSunformattedspace2017"/>
        <w:rPr>
          <w:lang w:eastAsia="en-US"/>
        </w:rPr>
      </w:pPr>
      <w:r>
        <w:rPr>
          <w:lang w:eastAsia="en-US"/>
        </w:rPr>
        <w:br w:type="page"/>
      </w:r>
    </w:p>
    <w:tbl>
      <w:tblPr>
        <w:tblStyle w:val="TableGrid"/>
        <w:tblW w:w="15591" w:type="dxa"/>
        <w:tblLayout w:type="fixed"/>
        <w:tblLook w:val="04A0" w:firstRow="1" w:lastRow="0" w:firstColumn="1" w:lastColumn="0" w:noHBand="0" w:noVBand="1"/>
        <w:tblDescription w:val="the table lists the outcomes/content, teaching and learning and evidence of learning for the unit of work"/>
      </w:tblPr>
      <w:tblGrid>
        <w:gridCol w:w="2689"/>
        <w:gridCol w:w="9639"/>
        <w:gridCol w:w="3263"/>
      </w:tblGrid>
      <w:tr w:rsidR="000856F2" w14:paraId="79DA4821" w14:textId="77777777" w:rsidTr="000856F2">
        <w:trPr>
          <w:tblHeader/>
        </w:trPr>
        <w:tc>
          <w:tcPr>
            <w:tcW w:w="2689" w:type="dxa"/>
          </w:tcPr>
          <w:p w14:paraId="58882957" w14:textId="77777777" w:rsidR="00392E03" w:rsidRDefault="00392E03" w:rsidP="00392E03">
            <w:pPr>
              <w:pStyle w:val="IOStableheading2017"/>
              <w:rPr>
                <w:lang w:eastAsia="en-US"/>
              </w:rPr>
            </w:pPr>
            <w:r w:rsidRPr="00392E03">
              <w:rPr>
                <w:lang w:eastAsia="en-US"/>
              </w:rPr>
              <w:lastRenderedPageBreak/>
              <w:t>Outcomes/content</w:t>
            </w:r>
          </w:p>
        </w:tc>
        <w:tc>
          <w:tcPr>
            <w:tcW w:w="9639" w:type="dxa"/>
          </w:tcPr>
          <w:p w14:paraId="7AA6D242" w14:textId="77777777" w:rsidR="00392E03" w:rsidRDefault="00392E03" w:rsidP="00392E03">
            <w:pPr>
              <w:pStyle w:val="IOStableheading2017"/>
              <w:rPr>
                <w:lang w:eastAsia="en-US"/>
              </w:rPr>
            </w:pPr>
            <w:r w:rsidRPr="00392E03">
              <w:rPr>
                <w:lang w:eastAsia="en-US"/>
              </w:rPr>
              <w:t>Teaching and learning</w:t>
            </w:r>
          </w:p>
        </w:tc>
        <w:tc>
          <w:tcPr>
            <w:tcW w:w="3263" w:type="dxa"/>
          </w:tcPr>
          <w:p w14:paraId="6CDD1E24" w14:textId="77777777" w:rsidR="00392E03" w:rsidRDefault="00392E03" w:rsidP="00392E03">
            <w:pPr>
              <w:pStyle w:val="IOStableheading2017"/>
              <w:rPr>
                <w:lang w:eastAsia="en-US"/>
              </w:rPr>
            </w:pPr>
            <w:r w:rsidRPr="00392E03">
              <w:rPr>
                <w:lang w:eastAsia="en-US"/>
              </w:rPr>
              <w:t>Evidence of learning</w:t>
            </w:r>
          </w:p>
        </w:tc>
      </w:tr>
      <w:tr w:rsidR="000856F2" w14:paraId="41B49AA8" w14:textId="77777777" w:rsidTr="000856F2">
        <w:tc>
          <w:tcPr>
            <w:tcW w:w="2689" w:type="dxa"/>
          </w:tcPr>
          <w:p w14:paraId="460E2056" w14:textId="77777777" w:rsidR="00392E03" w:rsidRDefault="00392E03" w:rsidP="00392E03">
            <w:pPr>
              <w:pStyle w:val="IOStabletext2017"/>
              <w:rPr>
                <w:lang w:eastAsia="en-US"/>
              </w:rPr>
            </w:pPr>
            <w:r w:rsidRPr="00392E03">
              <w:rPr>
                <w:lang w:eastAsia="en-US"/>
              </w:rPr>
              <w:t>Explain how the release of elastic potential energy in rock leads to earthquakes (ACSES044, ACSES047)</w:t>
            </w:r>
          </w:p>
        </w:tc>
        <w:tc>
          <w:tcPr>
            <w:tcW w:w="9639" w:type="dxa"/>
          </w:tcPr>
          <w:p w14:paraId="26FB50F2" w14:textId="77777777" w:rsidR="00392E03" w:rsidRPr="00CA4AD8" w:rsidRDefault="00392E03" w:rsidP="00392E03">
            <w:pPr>
              <w:pStyle w:val="IOStabletext2017"/>
              <w:rPr>
                <w:rStyle w:val="IOSstrongemphasis2017"/>
                <w:lang w:eastAsia="en-US"/>
              </w:rPr>
            </w:pPr>
            <w:r w:rsidRPr="00CA4AD8">
              <w:rPr>
                <w:rStyle w:val="IOSstrongemphasis2017"/>
                <w:lang w:eastAsia="en-US"/>
              </w:rPr>
              <w:t>Inquiry question</w:t>
            </w:r>
            <w:r w:rsidR="00CA4AD8" w:rsidRPr="00CA4AD8">
              <w:rPr>
                <w:rStyle w:val="IOSstrongemphasis2017"/>
              </w:rPr>
              <w:t xml:space="preserve">: </w:t>
            </w:r>
            <w:r w:rsidRPr="00CA4AD8">
              <w:rPr>
                <w:rStyle w:val="IOSstrongemphasis2017"/>
                <w:lang w:eastAsia="en-US"/>
              </w:rPr>
              <w:t>How do energy transfers and transformations alter the lithosphere?</w:t>
            </w:r>
          </w:p>
          <w:p w14:paraId="125D1541" w14:textId="77777777" w:rsidR="00392E03" w:rsidRDefault="00392E03" w:rsidP="00392E03">
            <w:pPr>
              <w:pStyle w:val="IOStablelist1bullet2017"/>
              <w:rPr>
                <w:lang w:eastAsia="en-US"/>
              </w:rPr>
            </w:pPr>
            <w:r>
              <w:rPr>
                <w:rFonts w:hint="eastAsia"/>
                <w:lang w:eastAsia="en-US"/>
              </w:rPr>
              <w:t>Introduce inquiry question, provoke discussion on types of energy found in the lithosphere</w:t>
            </w:r>
          </w:p>
          <w:p w14:paraId="18052114" w14:textId="6C154839" w:rsidR="00392E03" w:rsidRDefault="00392E03" w:rsidP="00392E03">
            <w:pPr>
              <w:pStyle w:val="IOStablelist1bullet2017"/>
              <w:rPr>
                <w:lang w:eastAsia="en-US"/>
              </w:rPr>
            </w:pPr>
            <w:r>
              <w:rPr>
                <w:rFonts w:hint="eastAsia"/>
                <w:lang w:eastAsia="en-US"/>
              </w:rPr>
              <w:t>Revise student understanding of elastic potential energy</w:t>
            </w:r>
            <w:r w:rsidR="00CA4AD8">
              <w:rPr>
                <w:rFonts w:hint="eastAsia"/>
                <w:lang w:eastAsia="en-US"/>
              </w:rPr>
              <w:t xml:space="preserve"> (EPE) </w:t>
            </w:r>
            <w:r w:rsidR="00924C92">
              <w:rPr>
                <w:lang w:eastAsia="en-US"/>
              </w:rPr>
              <w:t>using</w:t>
            </w:r>
            <w:hyperlink r:id="rId15" w:history="1">
              <w:r w:rsidR="00CA4AD8" w:rsidRPr="00CA4AD8">
                <w:rPr>
                  <w:rStyle w:val="Hyperlink"/>
                  <w:rFonts w:hint="eastAsia"/>
                  <w:lang w:eastAsia="en-US"/>
                </w:rPr>
                <w:t xml:space="preserve"> video</w:t>
              </w:r>
              <w:r w:rsidR="00CA4AD8" w:rsidRPr="00CA4AD8">
                <w:rPr>
                  <w:rStyle w:val="Hyperlink"/>
                  <w:lang w:eastAsia="en-US"/>
                </w:rPr>
                <w:t xml:space="preserve"> </w:t>
              </w:r>
              <w:r w:rsidRPr="00CA4AD8">
                <w:rPr>
                  <w:rStyle w:val="Hyperlink"/>
                  <w:rFonts w:hint="eastAsia"/>
                  <w:lang w:eastAsia="en-US"/>
                </w:rPr>
                <w:t>demonstrations</w:t>
              </w:r>
            </w:hyperlink>
            <w:r>
              <w:rPr>
                <w:rFonts w:hint="eastAsia"/>
                <w:lang w:eastAsia="en-US"/>
              </w:rPr>
              <w:t xml:space="preserve"> with rubber bands. Students to discuss what energy transfer and transformation they can see occurring</w:t>
            </w:r>
          </w:p>
          <w:p w14:paraId="17D2B42A" w14:textId="4E3B6711" w:rsidR="00392E03" w:rsidRDefault="00B142BA" w:rsidP="00392E03">
            <w:pPr>
              <w:pStyle w:val="IOStablelist1bullet2017"/>
              <w:rPr>
                <w:lang w:eastAsia="en-US"/>
              </w:rPr>
            </w:pPr>
            <w:hyperlink r:id="rId16" w:history="1">
              <w:r w:rsidR="00392E03" w:rsidRPr="00CA4AD8">
                <w:rPr>
                  <w:rStyle w:val="Hyperlink"/>
                  <w:rFonts w:hint="eastAsia"/>
                  <w:lang w:eastAsia="en-US"/>
                </w:rPr>
                <w:t>Introduce idea of rocks</w:t>
              </w:r>
              <w:r w:rsidR="00392E03" w:rsidRPr="00CA4AD8">
                <w:rPr>
                  <w:rStyle w:val="Hyperlink"/>
                  <w:lang w:eastAsia="en-US"/>
                </w:rPr>
                <w:t>’</w:t>
              </w:r>
              <w:r w:rsidR="00CA4AD8" w:rsidRPr="00CA4AD8">
                <w:rPr>
                  <w:rStyle w:val="Hyperlink"/>
                  <w:rFonts w:hint="eastAsia"/>
                  <w:lang w:eastAsia="en-US"/>
                </w:rPr>
                <w:t xml:space="preserve"> elastic rebound</w:t>
              </w:r>
            </w:hyperlink>
            <w:r w:rsidR="00CA4AD8">
              <w:rPr>
                <w:rFonts w:hint="eastAsia"/>
                <w:lang w:eastAsia="en-US"/>
              </w:rPr>
              <w:t xml:space="preserve"> </w:t>
            </w:r>
          </w:p>
          <w:p w14:paraId="09567612" w14:textId="1CB8C44A" w:rsidR="00392E03" w:rsidRDefault="00392E03" w:rsidP="00EB3037">
            <w:pPr>
              <w:pStyle w:val="IOStablelist1bullet2017"/>
              <w:rPr>
                <w:lang w:eastAsia="en-US"/>
              </w:rPr>
            </w:pPr>
            <w:r>
              <w:rPr>
                <w:rFonts w:hint="eastAsia"/>
                <w:lang w:eastAsia="en-US"/>
              </w:rPr>
              <w:t>Teacher demonstration/student practical of rock elastic rebound</w:t>
            </w:r>
            <w:r w:rsidR="00CA4AD8">
              <w:rPr>
                <w:lang w:eastAsia="en-US"/>
              </w:rPr>
              <w:t>.</w:t>
            </w:r>
            <w:r>
              <w:rPr>
                <w:lang w:eastAsia="en-US"/>
              </w:rPr>
              <w:t xml:space="preserve"> Discuss the energy transfer and transformation that happens when rocks release their EPE and how this leads to earthquakes</w:t>
            </w:r>
            <w:r w:rsidR="00CA4AD8">
              <w:rPr>
                <w:lang w:eastAsia="en-US"/>
              </w:rPr>
              <w:t xml:space="preserve">. </w:t>
            </w:r>
            <w:hyperlink r:id="rId17" w:history="1">
              <w:r w:rsidR="00CA4AD8" w:rsidRPr="00CA4AD8">
                <w:rPr>
                  <w:rStyle w:val="Hyperlink"/>
                  <w:lang w:eastAsia="en-US"/>
                </w:rPr>
                <w:t>Ideas from this resource</w:t>
              </w:r>
            </w:hyperlink>
          </w:p>
          <w:p w14:paraId="54FC369A" w14:textId="77777777" w:rsidR="00392E03" w:rsidRDefault="00392E03" w:rsidP="00392E03">
            <w:pPr>
              <w:pStyle w:val="IOStablelist1bullet2017"/>
              <w:rPr>
                <w:lang w:eastAsia="en-US"/>
              </w:rPr>
            </w:pPr>
            <w:r>
              <w:rPr>
                <w:rFonts w:hint="eastAsia"/>
                <w:lang w:eastAsia="en-US"/>
              </w:rPr>
              <w:t>Students to create flowchart of the types and changes of energy that occur along fault lines to cause an earthquake</w:t>
            </w:r>
          </w:p>
        </w:tc>
        <w:tc>
          <w:tcPr>
            <w:tcW w:w="3263" w:type="dxa"/>
          </w:tcPr>
          <w:p w14:paraId="6AC79646" w14:textId="77777777" w:rsidR="00392E03" w:rsidRDefault="00392E03" w:rsidP="00392E03">
            <w:pPr>
              <w:pStyle w:val="IOStablelist1bullet2017"/>
              <w:rPr>
                <w:lang w:eastAsia="en-US"/>
              </w:rPr>
            </w:pPr>
            <w:r>
              <w:rPr>
                <w:lang w:eastAsia="en-US"/>
              </w:rPr>
              <w:t>Student observations (oral and written) and inferences of changes in EPE to kinetic/heat/sound</w:t>
            </w:r>
          </w:p>
          <w:p w14:paraId="05DCDD97" w14:textId="77777777" w:rsidR="00392E03" w:rsidRDefault="00392E03" w:rsidP="00392E03">
            <w:pPr>
              <w:pStyle w:val="IOStablelist1bullet2017"/>
              <w:rPr>
                <w:lang w:eastAsia="en-US"/>
              </w:rPr>
            </w:pPr>
            <w:r>
              <w:rPr>
                <w:lang w:eastAsia="en-US"/>
              </w:rPr>
              <w:t>Observations/diagrams from demonstration/practical</w:t>
            </w:r>
          </w:p>
          <w:p w14:paraId="052D9B89" w14:textId="77777777" w:rsidR="00392E03" w:rsidRDefault="00392E03" w:rsidP="00392E03">
            <w:pPr>
              <w:pStyle w:val="IOStablelist1bullet2017"/>
              <w:rPr>
                <w:lang w:eastAsia="en-US"/>
              </w:rPr>
            </w:pPr>
            <w:r>
              <w:rPr>
                <w:lang w:eastAsia="en-US"/>
              </w:rPr>
              <w:t>Student flowchart and summary of change in energy leading to an earthquake</w:t>
            </w:r>
          </w:p>
        </w:tc>
      </w:tr>
      <w:tr w:rsidR="000856F2" w14:paraId="129A88DD" w14:textId="77777777" w:rsidTr="000856F2">
        <w:tc>
          <w:tcPr>
            <w:tcW w:w="2689" w:type="dxa"/>
          </w:tcPr>
          <w:p w14:paraId="489DE83C" w14:textId="77777777" w:rsidR="00392E03" w:rsidRDefault="00392E03" w:rsidP="00392E03">
            <w:pPr>
              <w:pStyle w:val="IOStabletext2017"/>
              <w:rPr>
                <w:lang w:eastAsia="en-US"/>
              </w:rPr>
            </w:pPr>
            <w:r>
              <w:rPr>
                <w:lang w:eastAsia="en-US"/>
              </w:rPr>
              <w:t>describe the role of heat and its interactions with the lithosphere in creating different types of volcanic eruptions and magma compositions, including but not limited to: (ACSES099)</w:t>
            </w:r>
          </w:p>
          <w:p w14:paraId="6CE33164" w14:textId="77777777" w:rsidR="00392E03" w:rsidRDefault="00392E03" w:rsidP="00392E03">
            <w:pPr>
              <w:pStyle w:val="IOStablelist1bullet2017"/>
              <w:rPr>
                <w:lang w:eastAsia="en-US"/>
              </w:rPr>
            </w:pPr>
            <w:r>
              <w:rPr>
                <w:lang w:eastAsia="en-US"/>
              </w:rPr>
              <w:t>thermal plumes resulting in effusive mafic eruptions</w:t>
            </w:r>
          </w:p>
          <w:p w14:paraId="62EAC33C" w14:textId="77777777" w:rsidR="00392E03" w:rsidRDefault="00392E03" w:rsidP="00392E03">
            <w:pPr>
              <w:pStyle w:val="IOStablelist1bullet2017"/>
              <w:rPr>
                <w:lang w:eastAsia="en-US"/>
              </w:rPr>
            </w:pPr>
            <w:r>
              <w:rPr>
                <w:lang w:eastAsia="en-US"/>
              </w:rPr>
              <w:t>partial melting of subducted oceanic plates resulting in explosive felsic eruptions</w:t>
            </w:r>
          </w:p>
          <w:p w14:paraId="6350C304" w14:textId="77777777" w:rsidR="00392E03" w:rsidRDefault="00392E03" w:rsidP="00392E03">
            <w:pPr>
              <w:pStyle w:val="IOStablelist1bullet2017"/>
              <w:rPr>
                <w:lang w:eastAsia="en-US"/>
              </w:rPr>
            </w:pPr>
            <w:r>
              <w:rPr>
                <w:lang w:eastAsia="en-US"/>
              </w:rPr>
              <w:t>interactions of magma and overlying ice resulting in ash clouds</w:t>
            </w:r>
          </w:p>
        </w:tc>
        <w:tc>
          <w:tcPr>
            <w:tcW w:w="9639" w:type="dxa"/>
          </w:tcPr>
          <w:p w14:paraId="2C5651B6" w14:textId="1D1D0256" w:rsidR="00392E03" w:rsidRDefault="00392E03" w:rsidP="00392E03">
            <w:pPr>
              <w:pStyle w:val="IOStablelist1bullet2017"/>
              <w:rPr>
                <w:lang w:eastAsia="en-US"/>
              </w:rPr>
            </w:pPr>
            <w:r>
              <w:rPr>
                <w:rFonts w:hint="eastAsia"/>
                <w:lang w:eastAsia="en-US"/>
              </w:rPr>
              <w:t xml:space="preserve">Engage students with </w:t>
            </w:r>
            <w:hyperlink r:id="rId18" w:history="1">
              <w:r w:rsidRPr="00CA4AD8">
                <w:rPr>
                  <w:rStyle w:val="Hyperlink"/>
                  <w:rFonts w:hint="eastAsia"/>
                  <w:lang w:eastAsia="en-US"/>
                </w:rPr>
                <w:t>video on volcanic eruptions</w:t>
              </w:r>
            </w:hyperlink>
            <w:r w:rsidR="00CA4AD8">
              <w:rPr>
                <w:lang w:eastAsia="en-US"/>
              </w:rPr>
              <w:t>.</w:t>
            </w:r>
            <w:r>
              <w:rPr>
                <w:rFonts w:hint="eastAsia"/>
                <w:lang w:eastAsia="en-US"/>
              </w:rPr>
              <w:t xml:space="preserve"> Students deconstruct the eruptions seen - some leading questions </w:t>
            </w:r>
            <w:r w:rsidR="00CA4AD8">
              <w:rPr>
                <w:lang w:eastAsia="en-US"/>
              </w:rPr>
              <w:t>“</w:t>
            </w:r>
            <w:r>
              <w:rPr>
                <w:rFonts w:hint="eastAsia"/>
                <w:lang w:eastAsia="en-US"/>
              </w:rPr>
              <w:t>were all these eruptions the same? Why/why not?</w:t>
            </w:r>
            <w:r w:rsidR="00CA4AD8">
              <w:rPr>
                <w:lang w:eastAsia="en-US"/>
              </w:rPr>
              <w:t>”</w:t>
            </w:r>
            <w:r>
              <w:rPr>
                <w:rFonts w:hint="eastAsia"/>
                <w:lang w:eastAsia="en-US"/>
              </w:rPr>
              <w:t xml:space="preserve"> (</w:t>
            </w:r>
            <w:r w:rsidR="00CA4AD8">
              <w:rPr>
                <w:lang w:eastAsia="en-US"/>
              </w:rPr>
              <w:t>Trigger</w:t>
            </w:r>
            <w:r>
              <w:rPr>
                <w:rFonts w:hint="eastAsia"/>
                <w:lang w:eastAsia="en-US"/>
              </w:rPr>
              <w:t xml:space="preserve"> discussion about colour, plu</w:t>
            </w:r>
            <w:r>
              <w:rPr>
                <w:lang w:eastAsia="en-US"/>
              </w:rPr>
              <w:t>mage, height, ferocity, etc.)</w:t>
            </w:r>
          </w:p>
          <w:p w14:paraId="0689841E" w14:textId="7774DE22" w:rsidR="00392E03" w:rsidRDefault="00392E03" w:rsidP="00392E03">
            <w:pPr>
              <w:pStyle w:val="IOStablelist1bullet2017"/>
              <w:rPr>
                <w:lang w:eastAsia="en-US"/>
              </w:rPr>
            </w:pPr>
            <w:r>
              <w:rPr>
                <w:rFonts w:hint="eastAsia"/>
                <w:lang w:eastAsia="en-US"/>
              </w:rPr>
              <w:t xml:space="preserve">Pose question </w:t>
            </w:r>
            <w:r w:rsidR="00CA4AD8">
              <w:rPr>
                <w:lang w:eastAsia="en-US"/>
              </w:rPr>
              <w:t>“</w:t>
            </w:r>
            <w:r>
              <w:rPr>
                <w:rFonts w:hint="eastAsia"/>
                <w:lang w:eastAsia="en-US"/>
              </w:rPr>
              <w:t>what makes them different?</w:t>
            </w:r>
            <w:r w:rsidR="00CA4AD8">
              <w:rPr>
                <w:lang w:eastAsia="en-US"/>
              </w:rPr>
              <w:t>”</w:t>
            </w:r>
            <w:r w:rsidR="00CA4AD8">
              <w:rPr>
                <w:rFonts w:hint="eastAsia"/>
                <w:lang w:eastAsia="en-US"/>
              </w:rPr>
              <w:t xml:space="preserve"> </w:t>
            </w:r>
            <w:r w:rsidR="00CA4AD8">
              <w:rPr>
                <w:lang w:eastAsia="en-US"/>
              </w:rPr>
              <w:t>S</w:t>
            </w:r>
            <w:r>
              <w:rPr>
                <w:rFonts w:hint="eastAsia"/>
                <w:lang w:eastAsia="en-US"/>
              </w:rPr>
              <w:t xml:space="preserve">tudents to investigate different eruptions to begin looking at </w:t>
            </w:r>
            <w:hyperlink r:id="rId19" w:history="1">
              <w:r w:rsidRPr="00CA4AD8">
                <w:rPr>
                  <w:rStyle w:val="Hyperlink"/>
                  <w:rFonts w:hint="eastAsia"/>
                  <w:lang w:eastAsia="en-US"/>
                </w:rPr>
                <w:t>different c</w:t>
              </w:r>
              <w:r w:rsidR="00CA4AD8" w:rsidRPr="00CA4AD8">
                <w:rPr>
                  <w:rStyle w:val="Hyperlink"/>
                  <w:rFonts w:hint="eastAsia"/>
                  <w:lang w:eastAsia="en-US"/>
                </w:rPr>
                <w:t>ompositions/types of volcanoes</w:t>
              </w:r>
            </w:hyperlink>
          </w:p>
          <w:p w14:paraId="649E33EF" w14:textId="77777777" w:rsidR="00392E03" w:rsidRDefault="00CA4AD8" w:rsidP="00392E03">
            <w:pPr>
              <w:pStyle w:val="IOStablelist1bullet2017"/>
              <w:rPr>
                <w:lang w:eastAsia="en-US"/>
              </w:rPr>
            </w:pPr>
            <w:r>
              <w:rPr>
                <w:lang w:eastAsia="en-US"/>
              </w:rPr>
              <w:t>S</w:t>
            </w:r>
            <w:r w:rsidR="00392E03">
              <w:rPr>
                <w:rFonts w:hint="eastAsia"/>
                <w:lang w:eastAsia="en-US"/>
              </w:rPr>
              <w:t>tudents to create a table identifying different types of volcanoes and their properties (such as types of magma produced, composition, formation temperature, typical location, colour of ash cloud)</w:t>
            </w:r>
          </w:p>
          <w:p w14:paraId="243B4B24" w14:textId="77777777" w:rsidR="00392E03" w:rsidRDefault="00CA4AD8" w:rsidP="00392E03">
            <w:pPr>
              <w:pStyle w:val="IOStablelist1bullet2017"/>
              <w:rPr>
                <w:lang w:eastAsia="en-US"/>
              </w:rPr>
            </w:pPr>
            <w:r>
              <w:rPr>
                <w:lang w:eastAsia="en-US"/>
              </w:rPr>
              <w:t>Students</w:t>
            </w:r>
            <w:r w:rsidR="00392E03">
              <w:rPr>
                <w:rFonts w:hint="eastAsia"/>
                <w:lang w:eastAsia="en-US"/>
              </w:rPr>
              <w:t xml:space="preserve"> to create a </w:t>
            </w:r>
            <w:r>
              <w:rPr>
                <w:lang w:eastAsia="en-US"/>
              </w:rPr>
              <w:t>“</w:t>
            </w:r>
            <w:r w:rsidR="00392E03">
              <w:rPr>
                <w:rFonts w:hint="eastAsia"/>
                <w:lang w:eastAsia="en-US"/>
              </w:rPr>
              <w:t>volcano profile</w:t>
            </w:r>
            <w:r>
              <w:rPr>
                <w:lang w:eastAsia="en-US"/>
              </w:rPr>
              <w:t>”</w:t>
            </w:r>
            <w:r w:rsidR="00392E03">
              <w:rPr>
                <w:rFonts w:hint="eastAsia"/>
                <w:lang w:eastAsia="en-US"/>
              </w:rPr>
              <w:t xml:space="preserve"> for a known volcano, including its properties and an explanation of how the role of heat has affected its certain properties.</w:t>
            </w:r>
          </w:p>
        </w:tc>
        <w:tc>
          <w:tcPr>
            <w:tcW w:w="3263" w:type="dxa"/>
          </w:tcPr>
          <w:p w14:paraId="11BE6C76" w14:textId="77777777" w:rsidR="00392E03" w:rsidRDefault="00392E03" w:rsidP="00392E03">
            <w:pPr>
              <w:pStyle w:val="IOStablelist1bullet2017"/>
              <w:rPr>
                <w:lang w:eastAsia="en-US"/>
              </w:rPr>
            </w:pPr>
            <w:r>
              <w:rPr>
                <w:lang w:eastAsia="en-US"/>
              </w:rPr>
              <w:t>table of volcanoes and properties</w:t>
            </w:r>
          </w:p>
          <w:p w14:paraId="5153B02D" w14:textId="77777777" w:rsidR="00392E03" w:rsidRDefault="000856F2" w:rsidP="00392E03">
            <w:pPr>
              <w:pStyle w:val="IOStablelist1bullet2017"/>
              <w:rPr>
                <w:lang w:eastAsia="en-US"/>
              </w:rPr>
            </w:pPr>
            <w:r>
              <w:rPr>
                <w:lang w:eastAsia="en-US"/>
              </w:rPr>
              <w:t>Known</w:t>
            </w:r>
            <w:r w:rsidR="00392E03">
              <w:rPr>
                <w:lang w:eastAsia="en-US"/>
              </w:rPr>
              <w:t xml:space="preserve"> volcano profile, relating its properties to the role of heat in forming it.</w:t>
            </w:r>
          </w:p>
        </w:tc>
      </w:tr>
      <w:tr w:rsidR="000856F2" w14:paraId="1CF3CC8A" w14:textId="77777777" w:rsidTr="000856F2">
        <w:tc>
          <w:tcPr>
            <w:tcW w:w="2689" w:type="dxa"/>
          </w:tcPr>
          <w:p w14:paraId="4D8149F2" w14:textId="77777777" w:rsidR="00392E03" w:rsidRDefault="00392E03" w:rsidP="00392E03">
            <w:pPr>
              <w:pStyle w:val="IOStabletext2017"/>
              <w:rPr>
                <w:lang w:eastAsia="en-US"/>
              </w:rPr>
            </w:pPr>
            <w:r>
              <w:rPr>
                <w:lang w:eastAsia="en-US"/>
              </w:rPr>
              <w:t>represent these energy transformations in the formation of mountains due to:</w:t>
            </w:r>
          </w:p>
          <w:p w14:paraId="73FEA393" w14:textId="77777777" w:rsidR="00392E03" w:rsidRDefault="00392E03" w:rsidP="00392E03">
            <w:pPr>
              <w:pStyle w:val="IOStablelist1bullet2017"/>
              <w:rPr>
                <w:lang w:eastAsia="en-US"/>
              </w:rPr>
            </w:pPr>
            <w:r>
              <w:rPr>
                <w:lang w:eastAsia="en-US"/>
              </w:rPr>
              <w:t>thermal expansion</w:t>
            </w:r>
          </w:p>
          <w:p w14:paraId="0AD6365E" w14:textId="77777777" w:rsidR="00392E03" w:rsidRDefault="00392E03" w:rsidP="00392E03">
            <w:pPr>
              <w:pStyle w:val="IOStablelist1bullet2017"/>
              <w:rPr>
                <w:lang w:eastAsia="en-US"/>
              </w:rPr>
            </w:pPr>
            <w:r>
              <w:rPr>
                <w:lang w:eastAsia="en-US"/>
              </w:rPr>
              <w:t>deformation of the lithosphere (ACSES035)</w:t>
            </w:r>
          </w:p>
        </w:tc>
        <w:tc>
          <w:tcPr>
            <w:tcW w:w="9639" w:type="dxa"/>
          </w:tcPr>
          <w:p w14:paraId="56F06048" w14:textId="77777777" w:rsidR="00392E03" w:rsidRDefault="00CA4AD8" w:rsidP="00392E03">
            <w:pPr>
              <w:pStyle w:val="IOStablelist1bullet2017"/>
              <w:rPr>
                <w:lang w:eastAsia="en-US"/>
              </w:rPr>
            </w:pPr>
            <w:r>
              <w:rPr>
                <w:lang w:eastAsia="en-US"/>
              </w:rPr>
              <w:t>R</w:t>
            </w:r>
            <w:r w:rsidR="00392E03">
              <w:rPr>
                <w:rFonts w:hint="eastAsia"/>
                <w:lang w:eastAsia="en-US"/>
              </w:rPr>
              <w:t>ecall learning from Module 2 - Plate Tectonics, regarding formation of mountains</w:t>
            </w:r>
          </w:p>
          <w:p w14:paraId="5EAA8378" w14:textId="0CBFDBB5" w:rsidR="00392E03" w:rsidRDefault="00392E03" w:rsidP="00392E03">
            <w:pPr>
              <w:pStyle w:val="IOStabletext2017"/>
              <w:rPr>
                <w:lang w:eastAsia="en-US"/>
              </w:rPr>
            </w:pPr>
            <w:r>
              <w:rPr>
                <w:lang w:eastAsia="en-US"/>
              </w:rPr>
              <w:t>Watch</w:t>
            </w:r>
            <w:r w:rsidR="00CA4AD8">
              <w:rPr>
                <w:lang w:eastAsia="en-US"/>
              </w:rPr>
              <w:t xml:space="preserve"> this </w:t>
            </w:r>
            <w:hyperlink r:id="rId20" w:history="1">
              <w:r w:rsidR="00CA4AD8" w:rsidRPr="00CA4AD8">
                <w:rPr>
                  <w:rStyle w:val="Hyperlink"/>
                  <w:lang w:eastAsia="en-US"/>
                </w:rPr>
                <w:t>video</w:t>
              </w:r>
              <w:r w:rsidRPr="00CA4AD8">
                <w:rPr>
                  <w:rStyle w:val="Hyperlink"/>
                  <w:lang w:eastAsia="en-US"/>
                </w:rPr>
                <w:t xml:space="preserve"> about diff</w:t>
              </w:r>
              <w:r w:rsidR="00CA4AD8" w:rsidRPr="00CA4AD8">
                <w:rPr>
                  <w:rStyle w:val="Hyperlink"/>
                  <w:lang w:eastAsia="en-US"/>
                </w:rPr>
                <w:t>erent ways mountains are formed</w:t>
              </w:r>
            </w:hyperlink>
          </w:p>
          <w:p w14:paraId="4E828037" w14:textId="77777777" w:rsidR="00392E03" w:rsidRDefault="00392E03" w:rsidP="00392E03">
            <w:pPr>
              <w:pStyle w:val="IOStabletext2017"/>
              <w:rPr>
                <w:lang w:eastAsia="en-US"/>
              </w:rPr>
            </w:pPr>
            <w:r>
              <w:rPr>
                <w:lang w:eastAsia="en-US"/>
              </w:rPr>
              <w:t>Students to summarise th</w:t>
            </w:r>
            <w:r w:rsidR="00CA4AD8">
              <w:rPr>
                <w:lang w:eastAsia="en-US"/>
              </w:rPr>
              <w:t>e different processes involved.</w:t>
            </w:r>
          </w:p>
          <w:p w14:paraId="7F7D8DDA" w14:textId="77777777" w:rsidR="00392E03" w:rsidRDefault="00392E03" w:rsidP="00392E03">
            <w:pPr>
              <w:pStyle w:val="IOStabletext2017"/>
              <w:rPr>
                <w:lang w:eastAsia="en-US"/>
              </w:rPr>
            </w:pPr>
            <w:r>
              <w:rPr>
                <w:lang w:eastAsia="en-US"/>
              </w:rPr>
              <w:t>Students separate those formed due to thermal expansion with those formed from plate movements (i.e. volcanic mountains, dome mountains, fold mountains, block mountains)</w:t>
            </w:r>
          </w:p>
          <w:p w14:paraId="0EB7D62A" w14:textId="77777777" w:rsidR="00CA4AD8" w:rsidRDefault="00392E03" w:rsidP="00CA4AD8">
            <w:pPr>
              <w:pStyle w:val="IOStablelist1bullet2017"/>
              <w:rPr>
                <w:lang w:eastAsia="en-US"/>
              </w:rPr>
            </w:pPr>
            <w:r>
              <w:rPr>
                <w:lang w:eastAsia="en-US"/>
              </w:rPr>
              <w:t>Some more videos/resou</w:t>
            </w:r>
            <w:r w:rsidR="00CA4AD8">
              <w:rPr>
                <w:lang w:eastAsia="en-US"/>
              </w:rPr>
              <w:t>rces on formations of mountains:</w:t>
            </w:r>
          </w:p>
          <w:p w14:paraId="3D9FC760" w14:textId="3AC4E668" w:rsidR="00392E03" w:rsidRDefault="00B142BA" w:rsidP="00CA4AD8">
            <w:pPr>
              <w:pStyle w:val="IOStablelist2bullet2017"/>
              <w:rPr>
                <w:lang w:eastAsia="en-US"/>
              </w:rPr>
            </w:pPr>
            <w:hyperlink r:id="rId21" w:history="1">
              <w:r w:rsidR="00CA4AD8" w:rsidRPr="00CA4AD8">
                <w:rPr>
                  <w:rStyle w:val="Hyperlink"/>
                  <w:lang w:eastAsia="en-US"/>
                </w:rPr>
                <w:t>Plate tectonics</w:t>
              </w:r>
            </w:hyperlink>
          </w:p>
          <w:p w14:paraId="35B0779B" w14:textId="57D69F6E" w:rsidR="00392E03" w:rsidRDefault="00B142BA" w:rsidP="00CA4AD8">
            <w:pPr>
              <w:pStyle w:val="IOStablelist2bullet2017"/>
              <w:rPr>
                <w:lang w:eastAsia="en-US"/>
              </w:rPr>
            </w:pPr>
            <w:hyperlink r:id="rId22" w:history="1">
              <w:r w:rsidR="00CA4AD8" w:rsidRPr="00CA4AD8">
                <w:rPr>
                  <w:rStyle w:val="Hyperlink"/>
                  <w:lang w:eastAsia="en-US"/>
                </w:rPr>
                <w:t>The Himalayas forming</w:t>
              </w:r>
            </w:hyperlink>
          </w:p>
          <w:p w14:paraId="4DE944F5" w14:textId="317DA724" w:rsidR="00392E03" w:rsidRDefault="00B142BA" w:rsidP="00CA4AD8">
            <w:pPr>
              <w:pStyle w:val="IOStablelist2bullet2017"/>
              <w:rPr>
                <w:lang w:eastAsia="en-US"/>
              </w:rPr>
            </w:pPr>
            <w:hyperlink r:id="rId23" w:history="1">
              <w:r w:rsidR="00CA4AD8" w:rsidRPr="00CA4AD8">
                <w:rPr>
                  <w:rStyle w:val="Hyperlink"/>
                  <w:lang w:eastAsia="en-US"/>
                </w:rPr>
                <w:t>Crustal Deformation</w:t>
              </w:r>
            </w:hyperlink>
          </w:p>
          <w:p w14:paraId="09074812" w14:textId="77777777" w:rsidR="00392E03" w:rsidRDefault="00392E03" w:rsidP="00392E03">
            <w:pPr>
              <w:pStyle w:val="IOStablelist1bullet2017"/>
              <w:rPr>
                <w:lang w:eastAsia="en-US"/>
              </w:rPr>
            </w:pPr>
            <w:r>
              <w:rPr>
                <w:rFonts w:hint="eastAsia"/>
                <w:lang w:eastAsia="en-US"/>
              </w:rPr>
              <w:t xml:space="preserve">Students undergo a case study on a known mountain and discuss in detail the energy behind the processes (e.g. transantarctic mountains, the Himalayas, Mt Everest, Black dome mountain, the Harz </w:t>
            </w:r>
            <w:r w:rsidR="00CA4AD8">
              <w:rPr>
                <w:lang w:eastAsia="en-US"/>
              </w:rPr>
              <w:t>Mountains</w:t>
            </w:r>
            <w:r>
              <w:rPr>
                <w:rFonts w:hint="eastAsia"/>
                <w:lang w:eastAsia="en-US"/>
              </w:rPr>
              <w:t xml:space="preserve">, Mt Fuji). </w:t>
            </w:r>
            <w:r w:rsidR="00CA4AD8">
              <w:rPr>
                <w:lang w:eastAsia="en-US"/>
              </w:rPr>
              <w:t>Students</w:t>
            </w:r>
            <w:r>
              <w:rPr>
                <w:rFonts w:hint="eastAsia"/>
                <w:lang w:eastAsia="en-US"/>
              </w:rPr>
              <w:t xml:space="preserve"> to share knowledge gained about</w:t>
            </w:r>
            <w:r>
              <w:rPr>
                <w:lang w:eastAsia="en-US"/>
              </w:rPr>
              <w:t xml:space="preserve"> their different mountains and the processes undergone to form them.</w:t>
            </w:r>
          </w:p>
        </w:tc>
        <w:tc>
          <w:tcPr>
            <w:tcW w:w="3263" w:type="dxa"/>
          </w:tcPr>
          <w:p w14:paraId="77647E94" w14:textId="77777777" w:rsidR="00392E03" w:rsidRDefault="000856F2" w:rsidP="00392E03">
            <w:pPr>
              <w:pStyle w:val="IOStablelist1bullet2017"/>
              <w:rPr>
                <w:lang w:eastAsia="en-US"/>
              </w:rPr>
            </w:pPr>
            <w:r>
              <w:rPr>
                <w:lang w:eastAsia="en-US"/>
              </w:rPr>
              <w:t>S</w:t>
            </w:r>
            <w:r w:rsidR="00392E03">
              <w:rPr>
                <w:lang w:eastAsia="en-US"/>
              </w:rPr>
              <w:t>tudent descriptions of mountain building processes, concentrating on the energy processes involved</w:t>
            </w:r>
          </w:p>
          <w:p w14:paraId="6558DBC4" w14:textId="77777777" w:rsidR="00392E03" w:rsidRDefault="00392E03" w:rsidP="00392E03">
            <w:pPr>
              <w:pStyle w:val="IOStablelist1bullet2017"/>
              <w:rPr>
                <w:lang w:eastAsia="en-US"/>
              </w:rPr>
            </w:pPr>
            <w:r>
              <w:rPr>
                <w:lang w:eastAsia="en-US"/>
              </w:rPr>
              <w:t>Mountain case study, detailing process of building and energy transfer and transformations responsible</w:t>
            </w:r>
          </w:p>
        </w:tc>
      </w:tr>
      <w:tr w:rsidR="000856F2" w14:paraId="474D6ADD" w14:textId="77777777" w:rsidTr="000856F2">
        <w:tc>
          <w:tcPr>
            <w:tcW w:w="2689" w:type="dxa"/>
          </w:tcPr>
          <w:p w14:paraId="4FFA97E8" w14:textId="77777777" w:rsidR="00392E03" w:rsidRDefault="00392E03" w:rsidP="00392E03">
            <w:pPr>
              <w:pStyle w:val="IOStabletext2017"/>
              <w:rPr>
                <w:lang w:eastAsia="en-US"/>
              </w:rPr>
            </w:pPr>
            <w:r>
              <w:rPr>
                <w:lang w:eastAsia="en-US"/>
              </w:rPr>
              <w:t>Revise inquiry question How do energy transfers and transformations alter the lithosphere? (ACSES055,</w:t>
            </w:r>
          </w:p>
          <w:p w14:paraId="5BA28DF3" w14:textId="77777777" w:rsidR="00392E03" w:rsidRDefault="00392E03" w:rsidP="00392E03">
            <w:pPr>
              <w:pStyle w:val="IOStabletext2017"/>
              <w:rPr>
                <w:lang w:eastAsia="en-US"/>
              </w:rPr>
            </w:pPr>
            <w:r>
              <w:rPr>
                <w:lang w:eastAsia="en-US"/>
              </w:rPr>
              <w:t>ACSES056)</w:t>
            </w:r>
          </w:p>
        </w:tc>
        <w:tc>
          <w:tcPr>
            <w:tcW w:w="9639" w:type="dxa"/>
          </w:tcPr>
          <w:p w14:paraId="062C87FC" w14:textId="77777777" w:rsidR="00392E03" w:rsidRDefault="00392E03" w:rsidP="00392E03">
            <w:pPr>
              <w:pStyle w:val="IOStabletext2017"/>
              <w:rPr>
                <w:lang w:eastAsia="en-US"/>
              </w:rPr>
            </w:pPr>
            <w:r>
              <w:rPr>
                <w:lang w:eastAsia="en-US"/>
              </w:rPr>
              <w:t>Summarise/revision/concept map</w:t>
            </w:r>
          </w:p>
          <w:p w14:paraId="756986D1" w14:textId="77777777" w:rsidR="00392E03" w:rsidRDefault="00392E03" w:rsidP="00392E03">
            <w:pPr>
              <w:pStyle w:val="IOStablelist1bullet2017"/>
              <w:rPr>
                <w:lang w:eastAsia="en-US"/>
              </w:rPr>
            </w:pPr>
            <w:r>
              <w:rPr>
                <w:rFonts w:hint="eastAsia"/>
                <w:lang w:eastAsia="en-US"/>
              </w:rPr>
              <w:t>Students create a concept map around inquiry question, detailing their learning about energy transfers and transformation that occur in the lithosphere and what geological formations they lead to.</w:t>
            </w:r>
          </w:p>
          <w:p w14:paraId="6C65E993" w14:textId="77777777" w:rsidR="00392E03" w:rsidRDefault="00392E03" w:rsidP="00392E03">
            <w:pPr>
              <w:pStyle w:val="IOStablelist1bullet2017"/>
              <w:rPr>
                <w:lang w:eastAsia="en-US"/>
              </w:rPr>
            </w:pPr>
            <w:r>
              <w:rPr>
                <w:rFonts w:hint="eastAsia"/>
                <w:lang w:eastAsia="en-US"/>
              </w:rPr>
              <w:t>Extension: students to use concept map to write mini-essay style answer using evidence gathered.</w:t>
            </w:r>
          </w:p>
          <w:p w14:paraId="1CBE8ABD" w14:textId="77777777" w:rsidR="00392E03" w:rsidRPr="000856F2" w:rsidRDefault="00392E03" w:rsidP="00392E03">
            <w:pPr>
              <w:pStyle w:val="IOStabletext2017"/>
              <w:rPr>
                <w:rStyle w:val="IOSstrongemphasis2017"/>
              </w:rPr>
            </w:pPr>
            <w:r w:rsidRPr="000856F2">
              <w:rPr>
                <w:rStyle w:val="IOSstrongemphasis2017"/>
                <w:lang w:eastAsia="en-US"/>
              </w:rPr>
              <w:t>Alternative - this could lead into a depth study for students to work through.</w:t>
            </w:r>
          </w:p>
        </w:tc>
        <w:tc>
          <w:tcPr>
            <w:tcW w:w="3263" w:type="dxa"/>
          </w:tcPr>
          <w:p w14:paraId="54DD4282" w14:textId="77777777" w:rsidR="00392E03" w:rsidRDefault="00392E03" w:rsidP="00392E03">
            <w:pPr>
              <w:pStyle w:val="IOStablelist1bullet2017"/>
              <w:rPr>
                <w:lang w:eastAsia="en-US"/>
              </w:rPr>
            </w:pPr>
            <w:r w:rsidRPr="00392E03">
              <w:rPr>
                <w:lang w:eastAsia="en-US"/>
              </w:rPr>
              <w:t>Concept map detailing energy transfers and transformations that result in earthquakes, volcanoes and formation of mountains</w:t>
            </w:r>
          </w:p>
        </w:tc>
      </w:tr>
      <w:tr w:rsidR="000856F2" w14:paraId="529BDC6F" w14:textId="77777777" w:rsidTr="000856F2">
        <w:tc>
          <w:tcPr>
            <w:tcW w:w="2689" w:type="dxa"/>
          </w:tcPr>
          <w:p w14:paraId="000980DF" w14:textId="77777777" w:rsidR="00392E03" w:rsidRDefault="00392E03" w:rsidP="00392E03">
            <w:pPr>
              <w:pStyle w:val="IOStabletext2017"/>
              <w:rPr>
                <w:lang w:eastAsia="en-US"/>
              </w:rPr>
            </w:pPr>
            <w:r>
              <w:rPr>
                <w:lang w:eastAsia="en-US"/>
              </w:rPr>
              <w:lastRenderedPageBreak/>
              <w:t>investigate the unique properties of water that make it such an important component of the Earth’s systems, including: (ACSES024)</w:t>
            </w:r>
          </w:p>
          <w:p w14:paraId="07A1A3A9" w14:textId="77777777" w:rsidR="00392E03" w:rsidRDefault="00392E03" w:rsidP="00392E03">
            <w:pPr>
              <w:pStyle w:val="IOStablelist1bullet2017"/>
              <w:rPr>
                <w:lang w:eastAsia="en-US"/>
              </w:rPr>
            </w:pPr>
            <w:r>
              <w:rPr>
                <w:lang w:eastAsia="en-US"/>
              </w:rPr>
              <w:t>boiling point</w:t>
            </w:r>
          </w:p>
          <w:p w14:paraId="5F104A29" w14:textId="77777777" w:rsidR="00392E03" w:rsidRDefault="00392E03" w:rsidP="00392E03">
            <w:pPr>
              <w:pStyle w:val="IOStablelist1bullet2017"/>
              <w:rPr>
                <w:lang w:eastAsia="en-US"/>
              </w:rPr>
            </w:pPr>
            <w:r>
              <w:rPr>
                <w:lang w:eastAsia="en-US"/>
              </w:rPr>
              <w:t>ability to act as a solvent</w:t>
            </w:r>
          </w:p>
          <w:p w14:paraId="0EF9DE22" w14:textId="77777777" w:rsidR="00392E03" w:rsidRDefault="00392E03" w:rsidP="00392E03">
            <w:pPr>
              <w:pStyle w:val="IOStablelist1bullet2017"/>
              <w:rPr>
                <w:lang w:eastAsia="en-US"/>
              </w:rPr>
            </w:pPr>
            <w:r>
              <w:rPr>
                <w:lang w:eastAsia="en-US"/>
              </w:rPr>
              <w:t>density</w:t>
            </w:r>
          </w:p>
          <w:p w14:paraId="22CB7A72" w14:textId="77777777" w:rsidR="00392E03" w:rsidRDefault="00392E03" w:rsidP="00392E03">
            <w:pPr>
              <w:pStyle w:val="IOStablelist1bullet2017"/>
              <w:rPr>
                <w:lang w:eastAsia="en-US"/>
              </w:rPr>
            </w:pPr>
            <w:r>
              <w:rPr>
                <w:lang w:eastAsia="en-US"/>
              </w:rPr>
              <w:t>thermal capacity</w:t>
            </w:r>
          </w:p>
          <w:p w14:paraId="732534D0" w14:textId="77777777" w:rsidR="00392E03" w:rsidRDefault="00392E03" w:rsidP="00392E03">
            <w:pPr>
              <w:pStyle w:val="IOStablelist1bullet2017"/>
              <w:rPr>
                <w:lang w:eastAsia="en-US"/>
              </w:rPr>
            </w:pPr>
            <w:r>
              <w:rPr>
                <w:lang w:eastAsia="en-US"/>
              </w:rPr>
              <w:t>surface tension</w:t>
            </w:r>
          </w:p>
        </w:tc>
        <w:tc>
          <w:tcPr>
            <w:tcW w:w="9639" w:type="dxa"/>
          </w:tcPr>
          <w:p w14:paraId="756801C0" w14:textId="77777777" w:rsidR="00392E03" w:rsidRPr="00CA4AD8" w:rsidRDefault="00392E03" w:rsidP="00392E03">
            <w:pPr>
              <w:pStyle w:val="IOStabletext2017"/>
              <w:rPr>
                <w:rStyle w:val="IOSstrongemphasis2017"/>
                <w:lang w:eastAsia="en-US"/>
              </w:rPr>
            </w:pPr>
            <w:r w:rsidRPr="00CA4AD8">
              <w:rPr>
                <w:rStyle w:val="IOSstrongemphasis2017"/>
                <w:lang w:eastAsia="en-US"/>
              </w:rPr>
              <w:t>Inquiry question</w:t>
            </w:r>
            <w:r w:rsidR="00CA4AD8" w:rsidRPr="00CA4AD8">
              <w:rPr>
                <w:rStyle w:val="IOSstrongemphasis2017"/>
              </w:rPr>
              <w:t xml:space="preserve">: </w:t>
            </w:r>
            <w:r w:rsidRPr="00CA4AD8">
              <w:rPr>
                <w:rStyle w:val="IOSstrongemphasis2017"/>
                <w:lang w:eastAsia="en-US"/>
              </w:rPr>
              <w:t>How do energy transformations influence the atmosphere, oceans, biosphere and cryosphere?</w:t>
            </w:r>
          </w:p>
          <w:p w14:paraId="32181C0F" w14:textId="071831A1" w:rsidR="00392E03" w:rsidRDefault="005A2F2D" w:rsidP="00392E03">
            <w:pPr>
              <w:pStyle w:val="IOStabletext2017"/>
              <w:rPr>
                <w:lang w:eastAsia="en-US"/>
              </w:rPr>
            </w:pPr>
            <w:r>
              <w:rPr>
                <w:lang w:eastAsia="en-US"/>
              </w:rPr>
              <w:t>Practical assessment t</w:t>
            </w:r>
            <w:r w:rsidR="00392E03" w:rsidRPr="005A2F2D">
              <w:rPr>
                <w:lang w:eastAsia="en-US"/>
              </w:rPr>
              <w:t>ask</w:t>
            </w:r>
            <w:r>
              <w:rPr>
                <w:lang w:eastAsia="en-US"/>
              </w:rPr>
              <w:t xml:space="preserve"> – p</w:t>
            </w:r>
            <w:r w:rsidR="00C53ED4">
              <w:rPr>
                <w:lang w:eastAsia="en-US"/>
              </w:rPr>
              <w:t>roperties of water</w:t>
            </w:r>
            <w:r>
              <w:rPr>
                <w:lang w:eastAsia="en-US"/>
              </w:rPr>
              <w:t>.</w:t>
            </w:r>
          </w:p>
          <w:p w14:paraId="61F94849" w14:textId="01E25F80" w:rsidR="00392E03" w:rsidRDefault="005A2F2D" w:rsidP="00392E03">
            <w:pPr>
              <w:pStyle w:val="IOStabletext2017"/>
              <w:rPr>
                <w:lang w:eastAsia="en-US"/>
              </w:rPr>
            </w:pPr>
            <w:r>
              <w:rPr>
                <w:lang w:eastAsia="en-US"/>
              </w:rPr>
              <w:t>The following is an a</w:t>
            </w:r>
            <w:r w:rsidR="00392E03">
              <w:rPr>
                <w:lang w:eastAsia="en-US"/>
              </w:rPr>
              <w:t xml:space="preserve">lternative teaching and learning sequence </w:t>
            </w:r>
            <w:r>
              <w:rPr>
                <w:lang w:eastAsia="en-US"/>
              </w:rPr>
              <w:t xml:space="preserve">which can be used </w:t>
            </w:r>
            <w:r w:rsidR="00392E03">
              <w:rPr>
                <w:lang w:eastAsia="en-US"/>
              </w:rPr>
              <w:t xml:space="preserve">instead of </w:t>
            </w:r>
            <w:r>
              <w:rPr>
                <w:lang w:eastAsia="en-US"/>
              </w:rPr>
              <w:t>the prop</w:t>
            </w:r>
            <w:r w:rsidR="001B6A30">
              <w:rPr>
                <w:lang w:eastAsia="en-US"/>
              </w:rPr>
              <w:t xml:space="preserve">erties of water assessment task. The sequence involves students engaging in practical investigations which have simple instructions and build skills in conducting investigations and makeing observations. </w:t>
            </w:r>
          </w:p>
          <w:p w14:paraId="3356F462" w14:textId="38F56D37" w:rsidR="00392E03" w:rsidRDefault="00B142BA" w:rsidP="00392E03">
            <w:pPr>
              <w:pStyle w:val="IOStablelist1bullet2017"/>
              <w:rPr>
                <w:lang w:eastAsia="en-US"/>
              </w:rPr>
            </w:pPr>
            <w:hyperlink r:id="rId24" w:history="1">
              <w:r w:rsidR="00904631" w:rsidRPr="00904631">
                <w:rPr>
                  <w:rStyle w:val="Hyperlink"/>
                  <w:lang w:eastAsia="en-US"/>
                </w:rPr>
                <w:t>U</w:t>
              </w:r>
              <w:r w:rsidR="00904631" w:rsidRPr="00904631">
                <w:rPr>
                  <w:rStyle w:val="Hyperlink"/>
                  <w:rFonts w:hint="eastAsia"/>
                  <w:lang w:eastAsia="en-US"/>
                </w:rPr>
                <w:t>seful teacher background notes</w:t>
              </w:r>
            </w:hyperlink>
          </w:p>
          <w:p w14:paraId="29EA219B" w14:textId="1C8F08DE" w:rsidR="00392E03" w:rsidRDefault="00B142BA" w:rsidP="00392E03">
            <w:pPr>
              <w:pStyle w:val="IOStablelist1bullet2017"/>
              <w:rPr>
                <w:lang w:eastAsia="en-US"/>
              </w:rPr>
            </w:pPr>
            <w:hyperlink r:id="rId25" w:history="1">
              <w:r w:rsidR="00904631" w:rsidRPr="00904631">
                <w:rPr>
                  <w:rStyle w:val="Hyperlink"/>
                  <w:lang w:eastAsia="en-US"/>
                </w:rPr>
                <w:t>R</w:t>
              </w:r>
              <w:r w:rsidR="00904631" w:rsidRPr="00904631">
                <w:rPr>
                  <w:rStyle w:val="Hyperlink"/>
                  <w:rFonts w:hint="eastAsia"/>
                  <w:lang w:eastAsia="en-US"/>
                </w:rPr>
                <w:t>eferral website for students</w:t>
              </w:r>
            </w:hyperlink>
          </w:p>
          <w:p w14:paraId="1617EE29" w14:textId="6CD98CC2" w:rsidR="00392E03" w:rsidRPr="00C915EE" w:rsidRDefault="00392E03" w:rsidP="00392E03">
            <w:pPr>
              <w:pStyle w:val="IOStablelist1bullet2017"/>
              <w:rPr>
                <w:lang w:eastAsia="en-US"/>
              </w:rPr>
            </w:pPr>
            <w:r>
              <w:rPr>
                <w:rFonts w:hint="eastAsia"/>
                <w:lang w:eastAsia="en-US"/>
              </w:rPr>
              <w:t xml:space="preserve">Students watch </w:t>
            </w:r>
            <w:hyperlink r:id="rId26" w:history="1">
              <w:r w:rsidRPr="00904631">
                <w:rPr>
                  <w:rStyle w:val="Hyperlink"/>
                  <w:rFonts w:hint="eastAsia"/>
                  <w:lang w:eastAsia="en-US"/>
                </w:rPr>
                <w:t>Crash Course video on properties of water</w:t>
              </w:r>
            </w:hyperlink>
          </w:p>
          <w:p w14:paraId="2F184CE0" w14:textId="3A9CFF67" w:rsidR="00392E03" w:rsidRPr="00C915EE" w:rsidRDefault="00392E03" w:rsidP="00392E03">
            <w:pPr>
              <w:pStyle w:val="IOStablelist1bullet2017"/>
              <w:rPr>
                <w:rFonts w:cs="Helvetica"/>
                <w:lang w:eastAsia="en-US"/>
              </w:rPr>
            </w:pPr>
            <w:r w:rsidRPr="00C915EE">
              <w:rPr>
                <w:rFonts w:hint="eastAsia"/>
                <w:lang w:eastAsia="en-US"/>
              </w:rPr>
              <w:t xml:space="preserve">Students </w:t>
            </w:r>
            <w:r w:rsidRPr="00C915EE">
              <w:rPr>
                <w:rFonts w:cs="Helvetica"/>
                <w:lang w:eastAsia="en-US"/>
              </w:rPr>
              <w:t>undergo first-hand investigations to investigate water</w:t>
            </w:r>
            <w:r w:rsidR="00904631" w:rsidRPr="00C915EE">
              <w:rPr>
                <w:rFonts w:cs="Helvetica"/>
                <w:lang w:eastAsia="en-US"/>
              </w:rPr>
              <w:t>’</w:t>
            </w:r>
            <w:r w:rsidRPr="00C915EE">
              <w:rPr>
                <w:rFonts w:cs="Helvetica"/>
                <w:lang w:eastAsia="en-US"/>
              </w:rPr>
              <w:t>s unique properties</w:t>
            </w:r>
            <w:r w:rsidR="001B6A30">
              <w:rPr>
                <w:rFonts w:cs="Helvetica"/>
                <w:lang w:eastAsia="en-US"/>
              </w:rPr>
              <w:t xml:space="preserve">, such as those indicated below. Students may wish to state one biological significance for each property. </w:t>
            </w:r>
          </w:p>
          <w:p w14:paraId="73BE67A4" w14:textId="4FF260DB" w:rsidR="00C915EE" w:rsidRDefault="00C915EE" w:rsidP="00C915EE">
            <w:pPr>
              <w:pStyle w:val="IOSlist2bullet2017"/>
              <w:rPr>
                <w:rFonts w:ascii="Helvetica" w:hAnsi="Helvetica" w:cs="Helvetica"/>
                <w:sz w:val="20"/>
                <w:szCs w:val="20"/>
                <w:lang w:eastAsia="en-US"/>
              </w:rPr>
            </w:pPr>
            <w:r>
              <w:rPr>
                <w:rFonts w:ascii="Helvetica" w:hAnsi="Helvetica" w:cs="Helvetica"/>
                <w:sz w:val="20"/>
                <w:szCs w:val="20"/>
                <w:lang w:eastAsia="en-US"/>
              </w:rPr>
              <w:t>Polarity</w:t>
            </w:r>
          </w:p>
          <w:p w14:paraId="207A9DFB" w14:textId="5AD423FE" w:rsidR="00C915EE" w:rsidRDefault="00C915EE" w:rsidP="00C915EE">
            <w:pPr>
              <w:pStyle w:val="IOSlist2bullet2017"/>
              <w:numPr>
                <w:ilvl w:val="0"/>
                <w:numId w:val="0"/>
              </w:numPr>
              <w:ind w:left="1134"/>
              <w:rPr>
                <w:rFonts w:ascii="Helvetica" w:hAnsi="Helvetica" w:cs="Helvetica"/>
                <w:sz w:val="20"/>
                <w:szCs w:val="20"/>
                <w:lang w:eastAsia="en-US"/>
              </w:rPr>
            </w:pPr>
            <w:r w:rsidRPr="00C915EE">
              <w:rPr>
                <w:rFonts w:ascii="Helvetica" w:hAnsi="Helvetica" w:cs="Helvetica"/>
                <w:sz w:val="20"/>
                <w:szCs w:val="20"/>
                <w:lang w:eastAsia="en-US"/>
              </w:rPr>
              <w:t xml:space="preserve">Generate a charge of static electricity on a comb by rubbing a plastic rod with </w:t>
            </w:r>
            <w:r>
              <w:rPr>
                <w:rFonts w:ascii="Helvetica" w:hAnsi="Helvetica" w:cs="Helvetica"/>
                <w:sz w:val="20"/>
                <w:szCs w:val="20"/>
                <w:lang w:eastAsia="en-US"/>
              </w:rPr>
              <w:t xml:space="preserve">a piece of flannel or wool. </w:t>
            </w:r>
            <w:r w:rsidRPr="00C915EE">
              <w:rPr>
                <w:rFonts w:ascii="Helvetica" w:hAnsi="Helvetica" w:cs="Helvetica"/>
                <w:sz w:val="20"/>
                <w:szCs w:val="20"/>
                <w:lang w:eastAsia="en-US"/>
              </w:rPr>
              <w:t>Place the comb next to the stream of water coming out of a faucet. Record your observations.</w:t>
            </w:r>
          </w:p>
          <w:p w14:paraId="1775BCEA" w14:textId="2D236D64" w:rsidR="00C915EE" w:rsidRPr="001B6A30" w:rsidRDefault="00C915EE" w:rsidP="00C915EE">
            <w:pPr>
              <w:pStyle w:val="IOSlist2bullet2017"/>
              <w:rPr>
                <w:sz w:val="20"/>
                <w:szCs w:val="20"/>
                <w:lang w:eastAsia="en-US"/>
              </w:rPr>
            </w:pPr>
            <w:r w:rsidRPr="001B6A30">
              <w:rPr>
                <w:sz w:val="20"/>
                <w:szCs w:val="20"/>
                <w:lang w:eastAsia="en-US"/>
              </w:rPr>
              <w:t>Surface tension</w:t>
            </w:r>
          </w:p>
          <w:p w14:paraId="43286B59" w14:textId="0CF95A40" w:rsidR="00C915EE" w:rsidRPr="001B6A30" w:rsidRDefault="00C915EE" w:rsidP="00C915EE">
            <w:pPr>
              <w:pStyle w:val="IOSlist2bullet2017"/>
              <w:numPr>
                <w:ilvl w:val="0"/>
                <w:numId w:val="0"/>
              </w:numPr>
              <w:ind w:left="1134"/>
              <w:rPr>
                <w:sz w:val="20"/>
                <w:szCs w:val="20"/>
                <w:lang w:eastAsia="en-US"/>
              </w:rPr>
            </w:pPr>
            <w:r w:rsidRPr="001B6A30">
              <w:rPr>
                <w:sz w:val="20"/>
                <w:szCs w:val="20"/>
                <w:lang w:eastAsia="en-US"/>
              </w:rPr>
              <w:t>Try and float a paperclip on the surface of water. Use a magnifying glass to observe and describe the appearance of the water’s surface around the paper clip. Add a drop of detergent to the water with a floating paperclip and make observations.</w:t>
            </w:r>
          </w:p>
          <w:p w14:paraId="5507F18F" w14:textId="7C9BDEF3" w:rsidR="001B6A30" w:rsidRPr="001B6A30" w:rsidRDefault="001B6A30" w:rsidP="001B6A30">
            <w:pPr>
              <w:pStyle w:val="IOSlist2bullet2017"/>
              <w:rPr>
                <w:sz w:val="20"/>
                <w:szCs w:val="20"/>
                <w:lang w:eastAsia="en-US"/>
              </w:rPr>
            </w:pPr>
            <w:r w:rsidRPr="001B6A30">
              <w:rPr>
                <w:sz w:val="20"/>
                <w:szCs w:val="20"/>
                <w:lang w:eastAsia="en-US"/>
              </w:rPr>
              <w:t>Density</w:t>
            </w:r>
          </w:p>
          <w:p w14:paraId="02C50ACA" w14:textId="4F2049A0" w:rsidR="001B6A30" w:rsidRPr="001B6A30" w:rsidRDefault="001B6A30" w:rsidP="001B6A30">
            <w:pPr>
              <w:pStyle w:val="IOSlist2bullet2017"/>
              <w:numPr>
                <w:ilvl w:val="0"/>
                <w:numId w:val="0"/>
              </w:numPr>
              <w:ind w:left="1134"/>
              <w:rPr>
                <w:sz w:val="20"/>
                <w:szCs w:val="20"/>
                <w:lang w:eastAsia="en-US"/>
              </w:rPr>
            </w:pPr>
            <w:r w:rsidRPr="001B6A30">
              <w:rPr>
                <w:sz w:val="20"/>
                <w:szCs w:val="20"/>
                <w:lang w:eastAsia="en-US"/>
              </w:rPr>
              <w:t xml:space="preserve">Place an ice cube in a beaker filled with 100ml of water. Observe and record observations. </w:t>
            </w:r>
          </w:p>
          <w:p w14:paraId="357A413E" w14:textId="6C9C6B56" w:rsidR="001B6A30" w:rsidRPr="001B6A30" w:rsidRDefault="001B6A30" w:rsidP="001B6A30">
            <w:pPr>
              <w:pStyle w:val="IOSlist2bullet2017"/>
              <w:numPr>
                <w:ilvl w:val="0"/>
                <w:numId w:val="0"/>
              </w:numPr>
              <w:ind w:left="1134"/>
              <w:rPr>
                <w:sz w:val="20"/>
                <w:szCs w:val="20"/>
                <w:lang w:eastAsia="en-US"/>
              </w:rPr>
            </w:pPr>
            <w:r w:rsidRPr="001B6A30">
              <w:rPr>
                <w:sz w:val="20"/>
                <w:szCs w:val="20"/>
                <w:lang w:eastAsia="en-US"/>
              </w:rPr>
              <w:t xml:space="preserve">Fill a beaker with 200ml of water. Add a tablespoon of honey. Observe and record observations. Add 50 ml of kerosene. Observe and record observations.  </w:t>
            </w:r>
          </w:p>
          <w:p w14:paraId="13183861" w14:textId="717528F2" w:rsidR="00C915EE" w:rsidRPr="001B6A30" w:rsidRDefault="00C915EE" w:rsidP="00C915EE">
            <w:pPr>
              <w:pStyle w:val="IOSlist2bullet2017"/>
              <w:rPr>
                <w:sz w:val="20"/>
                <w:szCs w:val="20"/>
                <w:lang w:eastAsia="en-US"/>
              </w:rPr>
            </w:pPr>
            <w:r w:rsidRPr="001B6A30">
              <w:rPr>
                <w:sz w:val="20"/>
                <w:szCs w:val="20"/>
                <w:lang w:eastAsia="en-US"/>
              </w:rPr>
              <w:t>Cohesion and adhesion</w:t>
            </w:r>
          </w:p>
          <w:p w14:paraId="7FAB1EC6" w14:textId="77777777" w:rsidR="001B6A30" w:rsidRPr="001B6A30" w:rsidRDefault="00C915EE" w:rsidP="00C915EE">
            <w:pPr>
              <w:pStyle w:val="IOSlist2bullet2017"/>
              <w:numPr>
                <w:ilvl w:val="0"/>
                <w:numId w:val="0"/>
              </w:numPr>
              <w:ind w:left="1134"/>
              <w:rPr>
                <w:sz w:val="20"/>
                <w:szCs w:val="20"/>
                <w:lang w:eastAsia="en-US"/>
              </w:rPr>
            </w:pPr>
            <w:r w:rsidRPr="001B6A30">
              <w:rPr>
                <w:sz w:val="20"/>
                <w:szCs w:val="20"/>
                <w:lang w:eastAsia="en-US"/>
              </w:rPr>
              <w:t xml:space="preserve">How many drops of water do you think will fit on </w:t>
            </w:r>
            <w:r w:rsidR="001B6A30" w:rsidRPr="001B6A30">
              <w:rPr>
                <w:sz w:val="20"/>
                <w:szCs w:val="20"/>
                <w:lang w:eastAsia="en-US"/>
              </w:rPr>
              <w:t>the head of a 5 cent coin</w:t>
            </w:r>
            <w:r w:rsidRPr="001B6A30">
              <w:rPr>
                <w:sz w:val="20"/>
                <w:szCs w:val="20"/>
                <w:lang w:eastAsia="en-US"/>
              </w:rPr>
              <w:t>?</w:t>
            </w:r>
          </w:p>
          <w:p w14:paraId="73351740" w14:textId="77777777" w:rsidR="001B6A30" w:rsidRPr="001B6A30" w:rsidRDefault="001B6A30" w:rsidP="00C915EE">
            <w:pPr>
              <w:pStyle w:val="IOSlist2bullet2017"/>
              <w:numPr>
                <w:ilvl w:val="0"/>
                <w:numId w:val="0"/>
              </w:numPr>
              <w:ind w:left="1134"/>
              <w:rPr>
                <w:sz w:val="20"/>
                <w:szCs w:val="20"/>
                <w:lang w:eastAsia="en-US"/>
              </w:rPr>
            </w:pPr>
            <w:r w:rsidRPr="001B6A30">
              <w:rPr>
                <w:sz w:val="20"/>
                <w:szCs w:val="20"/>
                <w:lang w:eastAsia="en-US"/>
              </w:rPr>
              <w:t>Place</w:t>
            </w:r>
            <w:r w:rsidR="00C915EE" w:rsidRPr="001B6A30">
              <w:rPr>
                <w:sz w:val="20"/>
                <w:szCs w:val="20"/>
                <w:lang w:eastAsia="en-US"/>
              </w:rPr>
              <w:t xml:space="preserve"> a drop of water on a glass slide. Cover the slide with a second glass slide. Separate the two </w:t>
            </w:r>
            <w:r w:rsidRPr="001B6A30">
              <w:rPr>
                <w:sz w:val="20"/>
                <w:szCs w:val="20"/>
                <w:lang w:eastAsia="en-US"/>
              </w:rPr>
              <w:t>slides. What do you observe?</w:t>
            </w:r>
          </w:p>
          <w:p w14:paraId="36B0C719" w14:textId="29AF2C15" w:rsidR="00C915EE" w:rsidRPr="001B6A30" w:rsidRDefault="00C915EE" w:rsidP="00C915EE">
            <w:pPr>
              <w:pStyle w:val="IOSlist2bullet2017"/>
              <w:numPr>
                <w:ilvl w:val="0"/>
                <w:numId w:val="0"/>
              </w:numPr>
              <w:ind w:left="1134"/>
              <w:rPr>
                <w:sz w:val="20"/>
                <w:szCs w:val="20"/>
                <w:lang w:eastAsia="en-US"/>
              </w:rPr>
            </w:pPr>
            <w:r w:rsidRPr="001B6A30">
              <w:rPr>
                <w:sz w:val="20"/>
                <w:szCs w:val="20"/>
                <w:lang w:eastAsia="en-US"/>
              </w:rPr>
              <w:t>You are provided with a beaker of coloured water and three glass tubes. Place each of the glass tubes into th</w:t>
            </w:r>
            <w:r w:rsidR="001B6A30" w:rsidRPr="001B6A30">
              <w:rPr>
                <w:sz w:val="20"/>
                <w:szCs w:val="20"/>
                <w:lang w:eastAsia="en-US"/>
              </w:rPr>
              <w:t xml:space="preserve">e beaker of coloured water. </w:t>
            </w:r>
            <w:r w:rsidRPr="001B6A30">
              <w:rPr>
                <w:sz w:val="20"/>
                <w:szCs w:val="20"/>
                <w:lang w:eastAsia="en-US"/>
              </w:rPr>
              <w:t>Measure and record the length of the column of wat</w:t>
            </w:r>
            <w:r w:rsidR="001B6A30" w:rsidRPr="001B6A30">
              <w:rPr>
                <w:sz w:val="20"/>
                <w:szCs w:val="20"/>
                <w:lang w:eastAsia="en-US"/>
              </w:rPr>
              <w:t xml:space="preserve">er that moves up the tube. </w:t>
            </w:r>
            <w:r w:rsidRPr="001B6A30">
              <w:rPr>
                <w:sz w:val="20"/>
                <w:szCs w:val="20"/>
                <w:lang w:eastAsia="en-US"/>
              </w:rPr>
              <w:t>What pattern do you see in the results?</w:t>
            </w:r>
          </w:p>
          <w:p w14:paraId="403AF94C" w14:textId="04FCDCEE" w:rsidR="001B6A30" w:rsidRPr="001B6A30" w:rsidRDefault="001B6A30" w:rsidP="001B6A30">
            <w:pPr>
              <w:pStyle w:val="IOSlist2bullet2017"/>
              <w:rPr>
                <w:sz w:val="20"/>
                <w:szCs w:val="20"/>
                <w:lang w:eastAsia="en-US"/>
              </w:rPr>
            </w:pPr>
            <w:r w:rsidRPr="001B6A30">
              <w:rPr>
                <w:sz w:val="20"/>
                <w:szCs w:val="20"/>
                <w:lang w:eastAsia="en-US"/>
              </w:rPr>
              <w:t>Hydrophilic/phobic interactions</w:t>
            </w:r>
          </w:p>
          <w:p w14:paraId="73B44118" w14:textId="762E7E0B" w:rsidR="001B6A30" w:rsidRPr="001B6A30" w:rsidRDefault="001B6A30" w:rsidP="001B6A30">
            <w:pPr>
              <w:pStyle w:val="IOSlist2bullet2017"/>
              <w:numPr>
                <w:ilvl w:val="0"/>
                <w:numId w:val="0"/>
              </w:numPr>
              <w:ind w:left="1134"/>
              <w:rPr>
                <w:sz w:val="20"/>
                <w:szCs w:val="20"/>
                <w:lang w:eastAsia="en-US"/>
              </w:rPr>
            </w:pPr>
            <w:r w:rsidRPr="001B6A30">
              <w:rPr>
                <w:sz w:val="20"/>
                <w:szCs w:val="20"/>
                <w:lang w:eastAsia="en-US"/>
              </w:rPr>
              <w:t>Place several drops of coloured water on a piece of wax paper. What happens to the water droplets as you roll them around on the wax paper? What does this activity tell you about one of water’s properties? Place a toothpick in soap and dip it into the water droplet. What effect does soap have on water?</w:t>
            </w:r>
          </w:p>
          <w:p w14:paraId="70A6677A" w14:textId="3EDADF47" w:rsidR="001B6A30" w:rsidRPr="001B6A30" w:rsidRDefault="001B6A30" w:rsidP="001B6A30">
            <w:pPr>
              <w:pStyle w:val="IOSlist2bullet2017"/>
              <w:rPr>
                <w:sz w:val="20"/>
                <w:szCs w:val="20"/>
                <w:lang w:eastAsia="en-US"/>
              </w:rPr>
            </w:pPr>
            <w:r w:rsidRPr="001B6A30">
              <w:rPr>
                <w:sz w:val="20"/>
                <w:szCs w:val="20"/>
                <w:lang w:eastAsia="en-US"/>
              </w:rPr>
              <w:t>Universal solvent</w:t>
            </w:r>
          </w:p>
          <w:p w14:paraId="6DB46D4C" w14:textId="2226367F" w:rsidR="001B6A30" w:rsidRPr="001B6A30" w:rsidRDefault="001B6A30" w:rsidP="001B6A30">
            <w:pPr>
              <w:pStyle w:val="IOSlist2bullet2017"/>
              <w:numPr>
                <w:ilvl w:val="0"/>
                <w:numId w:val="0"/>
              </w:numPr>
              <w:ind w:left="1134"/>
              <w:rPr>
                <w:sz w:val="20"/>
                <w:szCs w:val="20"/>
              </w:rPr>
            </w:pPr>
            <w:r w:rsidRPr="001B6A30">
              <w:rPr>
                <w:sz w:val="20"/>
                <w:szCs w:val="20"/>
              </w:rPr>
              <w:t>Add a quarter teaspoon of citric acid to a dry test tube. Add one quarter teaspoon of sodium bicarbonate to the same test tube. Observe and record observations. Add a few drops of water. Observe and record observations.</w:t>
            </w:r>
          </w:p>
          <w:p w14:paraId="42C75238" w14:textId="29D14EF7" w:rsidR="001B6A30" w:rsidRPr="001B6A30" w:rsidRDefault="001B6A30" w:rsidP="001B6A30">
            <w:pPr>
              <w:pStyle w:val="IOSlist2bullet2017"/>
              <w:numPr>
                <w:ilvl w:val="0"/>
                <w:numId w:val="0"/>
              </w:numPr>
              <w:ind w:left="1134"/>
              <w:rPr>
                <w:sz w:val="20"/>
                <w:szCs w:val="20"/>
              </w:rPr>
            </w:pPr>
            <w:r w:rsidRPr="001B6A30">
              <w:rPr>
                <w:sz w:val="20"/>
                <w:szCs w:val="20"/>
              </w:rPr>
              <w:t>Add a teaspoon of oil to a dry test tube. Add water to try and dissolve the oil. Observe and record observations.</w:t>
            </w:r>
          </w:p>
          <w:p w14:paraId="5DCF3464" w14:textId="3EB8207E" w:rsidR="001B6A30" w:rsidRPr="001B6A30" w:rsidRDefault="001B6A30" w:rsidP="001B6A30">
            <w:pPr>
              <w:pStyle w:val="IOSlist2bullet2017"/>
              <w:rPr>
                <w:sz w:val="20"/>
                <w:szCs w:val="20"/>
              </w:rPr>
            </w:pPr>
            <w:r w:rsidRPr="001B6A30">
              <w:rPr>
                <w:sz w:val="20"/>
                <w:szCs w:val="20"/>
              </w:rPr>
              <w:t>Specific heat capacity</w:t>
            </w:r>
          </w:p>
          <w:p w14:paraId="0F8A94BE" w14:textId="34D0EADF" w:rsidR="00C915EE" w:rsidRPr="001B6A30" w:rsidRDefault="001B6A30" w:rsidP="001B6A30">
            <w:pPr>
              <w:pStyle w:val="IOSlist2bullet2017"/>
              <w:numPr>
                <w:ilvl w:val="0"/>
                <w:numId w:val="0"/>
              </w:numPr>
              <w:ind w:left="1134"/>
              <w:rPr>
                <w:sz w:val="20"/>
                <w:szCs w:val="20"/>
              </w:rPr>
            </w:pPr>
            <w:r w:rsidRPr="001B6A30">
              <w:rPr>
                <w:sz w:val="20"/>
                <w:szCs w:val="20"/>
              </w:rPr>
              <w:lastRenderedPageBreak/>
              <w:t>Pour 50ml of water, alcohol and oil into separate beakers. Record the temperature of each and record. Place each of the beakers into a water bath (warm to hot). Leave for 1 minute and record temperature again. Calculate the change in temperature for each solution.</w:t>
            </w:r>
          </w:p>
          <w:p w14:paraId="25799CB5" w14:textId="166D4F31" w:rsidR="00C915EE" w:rsidRDefault="00C915EE" w:rsidP="00392E03">
            <w:pPr>
              <w:pStyle w:val="IOStablelist1bullet2017"/>
              <w:rPr>
                <w:lang w:eastAsia="en-US"/>
              </w:rPr>
            </w:pPr>
            <w:r>
              <w:rPr>
                <w:lang w:eastAsia="en-US"/>
              </w:rPr>
              <w:t>Some extra ideas are provided</w:t>
            </w:r>
          </w:p>
          <w:p w14:paraId="5249E6C5" w14:textId="685A1F37" w:rsidR="00392E03" w:rsidRDefault="00B142BA" w:rsidP="00392E03">
            <w:pPr>
              <w:pStyle w:val="IOStablelist2bullet2017"/>
              <w:rPr>
                <w:lang w:eastAsia="en-US"/>
              </w:rPr>
            </w:pPr>
            <w:hyperlink r:id="rId27" w:history="1">
              <w:r w:rsidR="00904631" w:rsidRPr="00904631">
                <w:rPr>
                  <w:rStyle w:val="Hyperlink"/>
                  <w:lang w:eastAsia="en-US"/>
                </w:rPr>
                <w:t>I</w:t>
              </w:r>
              <w:r w:rsidR="00904631" w:rsidRPr="00904631">
                <w:rPr>
                  <w:rStyle w:val="Hyperlink"/>
                  <w:rFonts w:hint="eastAsia"/>
                  <w:lang w:eastAsia="en-US"/>
                </w:rPr>
                <w:t>nvestigating surface tension and viscosity</w:t>
              </w:r>
            </w:hyperlink>
          </w:p>
          <w:p w14:paraId="7826F2A6" w14:textId="77777777" w:rsidR="00392E03" w:rsidRDefault="00392E03" w:rsidP="00392E03">
            <w:pPr>
              <w:pStyle w:val="IOStablelist2bullet2017"/>
              <w:rPr>
                <w:lang w:eastAsia="en-US"/>
              </w:rPr>
            </w:pPr>
            <w:r>
              <w:rPr>
                <w:rFonts w:hint="eastAsia"/>
                <w:lang w:eastAsia="en-US"/>
              </w:rPr>
              <w:t>Density comparison of ice in water and ice in acetone</w:t>
            </w:r>
          </w:p>
          <w:p w14:paraId="0937B767" w14:textId="77777777" w:rsidR="00392E03" w:rsidRDefault="00392E03" w:rsidP="00392E03">
            <w:pPr>
              <w:pStyle w:val="IOStablelist2bullet2017"/>
              <w:rPr>
                <w:lang w:eastAsia="en-US"/>
              </w:rPr>
            </w:pPr>
            <w:r>
              <w:rPr>
                <w:rFonts w:hint="eastAsia"/>
                <w:lang w:eastAsia="en-US"/>
              </w:rPr>
              <w:t>Boiling point/thermal heat capacity comparison of water, 20% ethylene glycol, 30% ethylene glycol and 50% ethylene glycol solutions</w:t>
            </w:r>
          </w:p>
          <w:p w14:paraId="3983AFE1" w14:textId="2292CEA6" w:rsidR="00392E03" w:rsidRDefault="00B142BA" w:rsidP="00335298">
            <w:pPr>
              <w:pStyle w:val="IOStablelist2bullet2017"/>
              <w:rPr>
                <w:lang w:eastAsia="en-US"/>
              </w:rPr>
            </w:pPr>
            <w:hyperlink r:id="rId28" w:history="1">
              <w:r w:rsidR="00904631" w:rsidRPr="00904631">
                <w:rPr>
                  <w:rStyle w:val="Hyperlink"/>
                  <w:lang w:eastAsia="en-US"/>
                </w:rPr>
                <w:t>W</w:t>
              </w:r>
              <w:r w:rsidR="00392E03" w:rsidRPr="00904631">
                <w:rPr>
                  <w:rStyle w:val="Hyperlink"/>
                  <w:rFonts w:hint="eastAsia"/>
                  <w:lang w:eastAsia="en-US"/>
                </w:rPr>
                <w:t>ater as a solvent</w:t>
              </w:r>
            </w:hyperlink>
          </w:p>
        </w:tc>
        <w:tc>
          <w:tcPr>
            <w:tcW w:w="3263" w:type="dxa"/>
          </w:tcPr>
          <w:p w14:paraId="33992C5C" w14:textId="77777777" w:rsidR="00392E03" w:rsidRDefault="000856F2" w:rsidP="00392E03">
            <w:pPr>
              <w:pStyle w:val="IOStablelist1bullet2017"/>
              <w:rPr>
                <w:lang w:eastAsia="en-US"/>
              </w:rPr>
            </w:pPr>
            <w:r>
              <w:rPr>
                <w:lang w:eastAsia="en-US"/>
              </w:rPr>
              <w:lastRenderedPageBreak/>
              <w:t>S</w:t>
            </w:r>
            <w:r w:rsidR="00392E03" w:rsidRPr="00392E03">
              <w:rPr>
                <w:lang w:eastAsia="en-US"/>
              </w:rPr>
              <w:t>tudent report/first-hand investigation write up detailing findings on water’s properties</w:t>
            </w:r>
          </w:p>
          <w:p w14:paraId="0BFF0CD4" w14:textId="776E8C4B" w:rsidR="001B6A30" w:rsidRDefault="001B6A30" w:rsidP="00392E03">
            <w:pPr>
              <w:pStyle w:val="IOStablelist1bullet2017"/>
              <w:rPr>
                <w:lang w:eastAsia="en-US"/>
              </w:rPr>
            </w:pPr>
            <w:r>
              <w:rPr>
                <w:lang w:eastAsia="en-US"/>
              </w:rPr>
              <w:t xml:space="preserve">Students link property of water to a biological significance. </w:t>
            </w:r>
          </w:p>
        </w:tc>
      </w:tr>
      <w:tr w:rsidR="000856F2" w14:paraId="38C91797" w14:textId="77777777" w:rsidTr="000856F2">
        <w:tc>
          <w:tcPr>
            <w:tcW w:w="2689" w:type="dxa"/>
          </w:tcPr>
          <w:p w14:paraId="406469BD" w14:textId="77777777" w:rsidR="00392E03" w:rsidRDefault="00392E03" w:rsidP="00392E03">
            <w:pPr>
              <w:pStyle w:val="IOStabletext2017"/>
              <w:rPr>
                <w:lang w:eastAsia="en-US"/>
              </w:rPr>
            </w:pPr>
            <w:r w:rsidRPr="00392E03">
              <w:rPr>
                <w:lang w:eastAsia="en-US"/>
              </w:rPr>
              <w:t>outline the roles of energy, water masses and salinity in producing ocean currents (ACSES051)</w:t>
            </w:r>
          </w:p>
        </w:tc>
        <w:tc>
          <w:tcPr>
            <w:tcW w:w="9639" w:type="dxa"/>
          </w:tcPr>
          <w:p w14:paraId="67394236" w14:textId="7B1C7BCB" w:rsidR="00392E03" w:rsidRDefault="00904631" w:rsidP="00392E03">
            <w:pPr>
              <w:pStyle w:val="IOStablelist1bullet2017"/>
              <w:rPr>
                <w:lang w:eastAsia="en-US"/>
              </w:rPr>
            </w:pPr>
            <w:r>
              <w:rPr>
                <w:lang w:eastAsia="en-US"/>
              </w:rPr>
              <w:t>Students</w:t>
            </w:r>
            <w:r>
              <w:rPr>
                <w:rFonts w:hint="eastAsia"/>
                <w:lang w:eastAsia="en-US"/>
              </w:rPr>
              <w:t xml:space="preserve"> undertake </w:t>
            </w:r>
            <w:hyperlink r:id="rId29" w:history="1">
              <w:r w:rsidRPr="00904631">
                <w:rPr>
                  <w:rStyle w:val="Hyperlink"/>
                  <w:rFonts w:hint="eastAsia"/>
                  <w:lang w:eastAsia="en-US"/>
                </w:rPr>
                <w:t>this secondary source investigation</w:t>
              </w:r>
            </w:hyperlink>
            <w:r>
              <w:rPr>
                <w:rFonts w:hint="eastAsia"/>
                <w:lang w:eastAsia="en-US"/>
              </w:rPr>
              <w:t xml:space="preserve"> to examine the relationship between temperature and salinity in the oceans and how both </w:t>
            </w:r>
            <w:r>
              <w:rPr>
                <w:lang w:eastAsia="en-US"/>
              </w:rPr>
              <w:t>of these qualities affect the density of seawat</w:t>
            </w:r>
            <w:r w:rsidR="00335298">
              <w:rPr>
                <w:lang w:eastAsia="en-US"/>
              </w:rPr>
              <w:t>er. Complete the set questions.</w:t>
            </w:r>
          </w:p>
          <w:p w14:paraId="1AAE078F" w14:textId="5A1BE96C" w:rsidR="00392E03" w:rsidRDefault="00904631" w:rsidP="00392E03">
            <w:pPr>
              <w:pStyle w:val="IOStablelist1bullet2017"/>
              <w:rPr>
                <w:lang w:eastAsia="en-US"/>
              </w:rPr>
            </w:pPr>
            <w:r>
              <w:rPr>
                <w:lang w:eastAsia="en-US"/>
              </w:rPr>
              <w:t>S</w:t>
            </w:r>
            <w:r>
              <w:rPr>
                <w:rFonts w:hint="eastAsia"/>
                <w:lang w:eastAsia="en-US"/>
              </w:rPr>
              <w:t>tudents use</w:t>
            </w:r>
            <w:hyperlink r:id="rId30" w:history="1">
              <w:r w:rsidRPr="00904631">
                <w:rPr>
                  <w:rStyle w:val="Hyperlink"/>
                  <w:rFonts w:hint="eastAsia"/>
                  <w:lang w:eastAsia="en-US"/>
                </w:rPr>
                <w:t xml:space="preserve"> this investigation on the gulf stream</w:t>
              </w:r>
            </w:hyperlink>
          </w:p>
          <w:p w14:paraId="2164A8AE" w14:textId="77777777" w:rsidR="00392E03" w:rsidRDefault="00392E03" w:rsidP="00392E03">
            <w:pPr>
              <w:pStyle w:val="IOStablelist1bullet2017"/>
              <w:rPr>
                <w:lang w:eastAsia="en-US"/>
              </w:rPr>
            </w:pPr>
            <w:r>
              <w:rPr>
                <w:rFonts w:hint="eastAsia"/>
                <w:lang w:eastAsia="en-US"/>
              </w:rPr>
              <w:t>Relate findings from first-hand investigation on water properties to the knowledge gained from these two online investigations. Students to brainstorm together to come up with conclusion on the role of heat (energy) and salinity on water</w:t>
            </w:r>
            <w:r>
              <w:rPr>
                <w:lang w:eastAsia="en-US"/>
              </w:rPr>
              <w:t>’</w:t>
            </w:r>
            <w:r>
              <w:rPr>
                <w:rFonts w:hint="eastAsia"/>
                <w:lang w:eastAsia="en-US"/>
              </w:rPr>
              <w:t>s density and he</w:t>
            </w:r>
            <w:r>
              <w:rPr>
                <w:lang w:eastAsia="en-US"/>
              </w:rPr>
              <w:t>nce its movement.</w:t>
            </w:r>
          </w:p>
        </w:tc>
        <w:tc>
          <w:tcPr>
            <w:tcW w:w="3263" w:type="dxa"/>
          </w:tcPr>
          <w:p w14:paraId="2DA7E9BD" w14:textId="77777777" w:rsidR="00392E03" w:rsidRDefault="00392E03" w:rsidP="00392E03">
            <w:pPr>
              <w:pStyle w:val="IOStablelist1bullet2017"/>
              <w:rPr>
                <w:lang w:eastAsia="en-US"/>
              </w:rPr>
            </w:pPr>
            <w:r>
              <w:rPr>
                <w:lang w:eastAsia="en-US"/>
              </w:rPr>
              <w:t>Student responses to questions and discussions</w:t>
            </w:r>
          </w:p>
          <w:p w14:paraId="1DBEB8ED" w14:textId="77777777" w:rsidR="00392E03" w:rsidRDefault="00392E03" w:rsidP="00392E03">
            <w:pPr>
              <w:pStyle w:val="IOStablelist1bullet2017"/>
              <w:rPr>
                <w:lang w:eastAsia="en-US"/>
              </w:rPr>
            </w:pPr>
            <w:r>
              <w:rPr>
                <w:lang w:eastAsia="en-US"/>
              </w:rPr>
              <w:t>Conclusion conclusions on the role of heat and salinity on water’s density and movement.</w:t>
            </w:r>
          </w:p>
        </w:tc>
      </w:tr>
      <w:tr w:rsidR="000856F2" w14:paraId="119A3679" w14:textId="77777777" w:rsidTr="000856F2">
        <w:tc>
          <w:tcPr>
            <w:tcW w:w="2689" w:type="dxa"/>
          </w:tcPr>
          <w:p w14:paraId="159ADE3D" w14:textId="77777777" w:rsidR="00392E03" w:rsidRDefault="00392E03" w:rsidP="00392E03">
            <w:pPr>
              <w:pStyle w:val="IOStabletext2017"/>
              <w:rPr>
                <w:lang w:eastAsia="en-US"/>
              </w:rPr>
            </w:pPr>
            <w:r w:rsidRPr="00392E03">
              <w:rPr>
                <w:lang w:eastAsia="en-US"/>
              </w:rPr>
              <w:t>explain the role of heat transfer by ocean currents and atmospheric movement in causing phenomena, eg El Niño and La Niña (ACSES052)</w:t>
            </w:r>
          </w:p>
        </w:tc>
        <w:tc>
          <w:tcPr>
            <w:tcW w:w="9639" w:type="dxa"/>
          </w:tcPr>
          <w:p w14:paraId="714C9097" w14:textId="7D7A7966" w:rsidR="00392E03" w:rsidRDefault="00392E03" w:rsidP="00392E03">
            <w:pPr>
              <w:pStyle w:val="IOStabletext2017"/>
              <w:rPr>
                <w:lang w:eastAsia="en-US"/>
              </w:rPr>
            </w:pPr>
            <w:r>
              <w:rPr>
                <w:lang w:eastAsia="en-US"/>
              </w:rPr>
              <w:t xml:space="preserve">This </w:t>
            </w:r>
            <w:r w:rsidR="001B6A30">
              <w:rPr>
                <w:lang w:eastAsia="en-US"/>
              </w:rPr>
              <w:t>content descriptor</w:t>
            </w:r>
            <w:r>
              <w:rPr>
                <w:lang w:eastAsia="en-US"/>
              </w:rPr>
              <w:t xml:space="preserve"> could be an extension from the above </w:t>
            </w:r>
            <w:r w:rsidR="001B6A30">
              <w:rPr>
                <w:lang w:eastAsia="en-US"/>
              </w:rPr>
              <w:t>descriptor</w:t>
            </w:r>
            <w:r>
              <w:rPr>
                <w:lang w:eastAsia="en-US"/>
              </w:rPr>
              <w:t xml:space="preserve"> as a depth study to further investigate the movements of ocean currents and their effect on atmospheric movement.</w:t>
            </w:r>
          </w:p>
          <w:p w14:paraId="6AD44679" w14:textId="75C69118" w:rsidR="001B6A30" w:rsidRDefault="001B6A30" w:rsidP="001B6A30">
            <w:pPr>
              <w:pStyle w:val="IOStabletext2017"/>
              <w:rPr>
                <w:lang w:eastAsia="en-US"/>
              </w:rPr>
            </w:pPr>
            <w:r>
              <w:rPr>
                <w:lang w:eastAsia="en-US"/>
              </w:rPr>
              <w:t>The following is an alternative teaching and learning sequence which can be used.</w:t>
            </w:r>
          </w:p>
          <w:p w14:paraId="2AD82F45" w14:textId="77777777" w:rsidR="00392E03" w:rsidRDefault="00392E03" w:rsidP="00392E03">
            <w:pPr>
              <w:pStyle w:val="IOStablelist1bullet2017"/>
              <w:rPr>
                <w:lang w:eastAsia="en-US"/>
              </w:rPr>
            </w:pPr>
            <w:r>
              <w:rPr>
                <w:rFonts w:hint="eastAsia"/>
                <w:lang w:eastAsia="en-US"/>
              </w:rPr>
              <w:t>Students research the different conditions of ocean currents and atmospheric movement that lead to changes in weather and climate (such as El Niño and La Niña)</w:t>
            </w:r>
          </w:p>
          <w:p w14:paraId="429A2AF4" w14:textId="031A2318" w:rsidR="00392E03" w:rsidRDefault="00B142BA" w:rsidP="00392E03">
            <w:pPr>
              <w:pStyle w:val="IOStablelist2bullet2017"/>
              <w:rPr>
                <w:lang w:eastAsia="en-US"/>
              </w:rPr>
            </w:pPr>
            <w:hyperlink r:id="rId31" w:history="1">
              <w:r w:rsidR="00904631" w:rsidRPr="00904631">
                <w:rPr>
                  <w:rStyle w:val="Hyperlink"/>
                  <w:lang w:eastAsia="en-US"/>
                </w:rPr>
                <w:t>Understanding ENSO</w:t>
              </w:r>
            </w:hyperlink>
          </w:p>
          <w:p w14:paraId="2F6EB805" w14:textId="22C746A2" w:rsidR="00392E03" w:rsidRDefault="00B142BA" w:rsidP="00392E03">
            <w:pPr>
              <w:pStyle w:val="IOStablelist2bullet2017"/>
              <w:rPr>
                <w:lang w:eastAsia="en-US"/>
              </w:rPr>
            </w:pPr>
            <w:hyperlink r:id="rId32" w:history="1">
              <w:r w:rsidR="00904631" w:rsidRPr="00904631">
                <w:rPr>
                  <w:rStyle w:val="Hyperlink"/>
                  <w:lang w:eastAsia="en-US"/>
                </w:rPr>
                <w:t xml:space="preserve">When do </w:t>
              </w:r>
              <w:r w:rsidR="00904631" w:rsidRPr="00904631">
                <w:rPr>
                  <w:rStyle w:val="Hyperlink"/>
                  <w:rFonts w:hint="eastAsia"/>
                  <w:lang w:eastAsia="en-US"/>
                </w:rPr>
                <w:t xml:space="preserve">El Niño and La Niña </w:t>
              </w:r>
              <w:r w:rsidR="00904631" w:rsidRPr="00904631">
                <w:rPr>
                  <w:rStyle w:val="Hyperlink"/>
                  <w:lang w:eastAsia="en-US"/>
                </w:rPr>
                <w:t>occur</w:t>
              </w:r>
            </w:hyperlink>
          </w:p>
          <w:p w14:paraId="45966870" w14:textId="164D316E" w:rsidR="00392E03" w:rsidRDefault="00B142BA" w:rsidP="00392E03">
            <w:pPr>
              <w:pStyle w:val="IOStablelist2bullet2017"/>
              <w:rPr>
                <w:lang w:eastAsia="en-US"/>
              </w:rPr>
            </w:pPr>
            <w:hyperlink r:id="rId33" w:anchor="tabs=Outlook" w:history="1">
              <w:r w:rsidR="00904631" w:rsidRPr="00904631">
                <w:rPr>
                  <w:rStyle w:val="Hyperlink"/>
                  <w:rFonts w:hint="eastAsia"/>
                  <w:lang w:eastAsia="en-US"/>
                </w:rPr>
                <w:t>The ENSO outlook</w:t>
              </w:r>
            </w:hyperlink>
            <w:r w:rsidR="00904631">
              <w:rPr>
                <w:rFonts w:hint="eastAsia"/>
                <w:lang w:eastAsia="en-US"/>
              </w:rPr>
              <w:t xml:space="preserve"> is a useful recording tool that analyses weekly the condition in and over the </w:t>
            </w:r>
            <w:r w:rsidR="001B6A30">
              <w:rPr>
                <w:lang w:eastAsia="en-US"/>
              </w:rPr>
              <w:t>Pacific Ocean</w:t>
            </w:r>
          </w:p>
          <w:p w14:paraId="36317B9C" w14:textId="77777777" w:rsidR="00392E03" w:rsidRDefault="00392E03" w:rsidP="00392E03">
            <w:pPr>
              <w:pStyle w:val="IOStablelist1bullet2017"/>
              <w:rPr>
                <w:lang w:eastAsia="en-US"/>
              </w:rPr>
            </w:pPr>
            <w:r>
              <w:rPr>
                <w:rFonts w:hint="eastAsia"/>
                <w:lang w:eastAsia="en-US"/>
              </w:rPr>
              <w:t>Using research and information collected students create a poster/flow diagram detailing the conditions that lead to both El Niño and La Niña, identifying the transfer of heat and its role in causing these phenomena</w:t>
            </w:r>
          </w:p>
        </w:tc>
        <w:tc>
          <w:tcPr>
            <w:tcW w:w="3263" w:type="dxa"/>
          </w:tcPr>
          <w:p w14:paraId="235FF13B" w14:textId="77777777" w:rsidR="00392E03" w:rsidRDefault="00392E03" w:rsidP="00392E03">
            <w:pPr>
              <w:pStyle w:val="IOStablelist1bullet2017"/>
              <w:rPr>
                <w:lang w:eastAsia="en-US"/>
              </w:rPr>
            </w:pPr>
            <w:r>
              <w:rPr>
                <w:lang w:eastAsia="en-US"/>
              </w:rPr>
              <w:t>Depth study conducted by students independently</w:t>
            </w:r>
          </w:p>
          <w:p w14:paraId="32B62AF1" w14:textId="77777777" w:rsidR="00392E03" w:rsidRDefault="000856F2" w:rsidP="00392E03">
            <w:pPr>
              <w:pStyle w:val="IOStablelist1bullet2017"/>
              <w:rPr>
                <w:lang w:eastAsia="en-US"/>
              </w:rPr>
            </w:pPr>
            <w:r>
              <w:rPr>
                <w:lang w:eastAsia="en-US"/>
              </w:rPr>
              <w:t>N</w:t>
            </w:r>
            <w:r w:rsidR="00392E03">
              <w:rPr>
                <w:lang w:eastAsia="en-US"/>
              </w:rPr>
              <w:t>otes from research used to create poster/flow diagram detailing the conditions that lead to both El Niño and La Niña, identifying the transfer of heat and its role in causing these phenomena</w:t>
            </w:r>
          </w:p>
        </w:tc>
      </w:tr>
      <w:tr w:rsidR="000856F2" w14:paraId="2D35B6D0" w14:textId="77777777" w:rsidTr="000856F2">
        <w:tc>
          <w:tcPr>
            <w:tcW w:w="2689" w:type="dxa"/>
          </w:tcPr>
          <w:p w14:paraId="6428680B" w14:textId="77777777" w:rsidR="00392E03" w:rsidRDefault="00392E03" w:rsidP="00392E03">
            <w:pPr>
              <w:pStyle w:val="IOStabletext2017"/>
              <w:rPr>
                <w:lang w:eastAsia="en-US"/>
              </w:rPr>
            </w:pPr>
            <w:r w:rsidRPr="00392E03">
              <w:rPr>
                <w:lang w:eastAsia="en-US"/>
              </w:rPr>
              <w:t>extract information from secondary sources to document and investigate changes in the cryosphere (ACSES034)</w:t>
            </w:r>
          </w:p>
        </w:tc>
        <w:tc>
          <w:tcPr>
            <w:tcW w:w="9639" w:type="dxa"/>
          </w:tcPr>
          <w:p w14:paraId="7D2C4EA6" w14:textId="0B863228" w:rsidR="00392E03" w:rsidRDefault="00392E03" w:rsidP="00392E03">
            <w:pPr>
              <w:pStyle w:val="IOStablelist1bullet2017"/>
              <w:rPr>
                <w:lang w:eastAsia="en-US"/>
              </w:rPr>
            </w:pPr>
            <w:r>
              <w:rPr>
                <w:rFonts w:hint="eastAsia"/>
                <w:lang w:eastAsia="en-US"/>
              </w:rPr>
              <w:t xml:space="preserve">Engage/introduce idea of cryosphere and its changes with </w:t>
            </w:r>
            <w:hyperlink r:id="rId34" w:history="1">
              <w:r w:rsidRPr="000856F2">
                <w:rPr>
                  <w:rStyle w:val="Hyperlink"/>
                  <w:rFonts w:hint="eastAsia"/>
                  <w:lang w:eastAsia="en-US"/>
                </w:rPr>
                <w:t>NASA video</w:t>
              </w:r>
            </w:hyperlink>
          </w:p>
          <w:p w14:paraId="27D242A6" w14:textId="10C7D04B" w:rsidR="00392E03" w:rsidRDefault="00B142BA" w:rsidP="00392E03">
            <w:pPr>
              <w:pStyle w:val="IOStablelist1bullet2017"/>
              <w:rPr>
                <w:lang w:eastAsia="en-US"/>
              </w:rPr>
            </w:pPr>
            <w:hyperlink r:id="rId35" w:history="1">
              <w:r w:rsidR="00392E03" w:rsidRPr="000856F2">
                <w:rPr>
                  <w:rStyle w:val="Hyperlink"/>
                  <w:rFonts w:hint="eastAsia"/>
                  <w:lang w:eastAsia="en-US"/>
                </w:rPr>
                <w:t>Students to complete lab 1, 4 and 5</w:t>
              </w:r>
            </w:hyperlink>
            <w:r w:rsidR="00392E03">
              <w:rPr>
                <w:rFonts w:hint="eastAsia"/>
                <w:lang w:eastAsia="en-US"/>
              </w:rPr>
              <w:t xml:space="preserve"> </w:t>
            </w:r>
          </w:p>
          <w:p w14:paraId="48539606" w14:textId="04B376E7" w:rsidR="00392E03" w:rsidRDefault="00392E03" w:rsidP="00392E03">
            <w:pPr>
              <w:pStyle w:val="IOStablelist1bullet2017"/>
              <w:rPr>
                <w:lang w:eastAsia="en-US"/>
              </w:rPr>
            </w:pPr>
            <w:r>
              <w:rPr>
                <w:rFonts w:hint="eastAsia"/>
                <w:lang w:eastAsia="en-US"/>
              </w:rPr>
              <w:t xml:space="preserve">Students to individually choose a named ice shelf/glacier </w:t>
            </w:r>
            <w:r w:rsidR="000856F2">
              <w:rPr>
                <w:lang w:eastAsia="en-US"/>
              </w:rPr>
              <w:t>etc.</w:t>
            </w:r>
            <w:r>
              <w:rPr>
                <w:rFonts w:hint="eastAsia"/>
                <w:lang w:eastAsia="en-US"/>
              </w:rPr>
              <w:t xml:space="preserve"> and create a timeline detailing</w:t>
            </w:r>
            <w:r w:rsidR="001B6A30">
              <w:rPr>
                <w:lang w:eastAsia="en-US"/>
              </w:rPr>
              <w:t xml:space="preserve"> changes in the cryosphere over time. </w:t>
            </w:r>
          </w:p>
        </w:tc>
        <w:tc>
          <w:tcPr>
            <w:tcW w:w="3263" w:type="dxa"/>
          </w:tcPr>
          <w:p w14:paraId="49AF351A" w14:textId="77777777" w:rsidR="00392E03" w:rsidRDefault="00392E03" w:rsidP="00392E03">
            <w:pPr>
              <w:pStyle w:val="IOStablelist1bullet2017"/>
              <w:rPr>
                <w:lang w:eastAsia="en-US"/>
              </w:rPr>
            </w:pPr>
            <w:r>
              <w:rPr>
                <w:lang w:eastAsia="en-US"/>
              </w:rPr>
              <w:t>Student responses to lab questions and discussions</w:t>
            </w:r>
          </w:p>
          <w:p w14:paraId="619506E0" w14:textId="77777777" w:rsidR="00392E03" w:rsidRDefault="000856F2" w:rsidP="00392E03">
            <w:pPr>
              <w:pStyle w:val="IOStablelist1bullet2017"/>
              <w:rPr>
                <w:lang w:eastAsia="en-US"/>
              </w:rPr>
            </w:pPr>
            <w:r>
              <w:rPr>
                <w:lang w:eastAsia="en-US"/>
              </w:rPr>
              <w:t>Student</w:t>
            </w:r>
            <w:r w:rsidR="00392E03">
              <w:rPr>
                <w:lang w:eastAsia="en-US"/>
              </w:rPr>
              <w:t xml:space="preserve"> timeline on specific part of cryosphere and its changes that have been occurring.</w:t>
            </w:r>
          </w:p>
        </w:tc>
      </w:tr>
    </w:tbl>
    <w:p w14:paraId="00B31193" w14:textId="77777777" w:rsidR="00392E03" w:rsidRPr="009862E0" w:rsidRDefault="000856F2" w:rsidP="000856F2">
      <w:pPr>
        <w:pStyle w:val="IOSheading42017"/>
      </w:pPr>
      <w:r w:rsidRPr="000856F2">
        <w:t>Reflection and evaluation:</w:t>
      </w:r>
    </w:p>
    <w:sectPr w:rsidR="00392E03" w:rsidRPr="009862E0" w:rsidSect="00392E03">
      <w:footerReference w:type="even" r:id="rId36"/>
      <w:footerReference w:type="default" r:id="rId3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D0300D" w14:textId="77777777" w:rsidR="0057647E" w:rsidRDefault="0057647E" w:rsidP="00F247F6">
      <w:r>
        <w:separator/>
      </w:r>
    </w:p>
    <w:p w14:paraId="1AD01FCB" w14:textId="77777777" w:rsidR="0057647E" w:rsidRDefault="0057647E"/>
    <w:p w14:paraId="3D6063A5" w14:textId="77777777" w:rsidR="0057647E" w:rsidRDefault="0057647E"/>
  </w:endnote>
  <w:endnote w:type="continuationSeparator" w:id="0">
    <w:p w14:paraId="43C69C8D" w14:textId="77777777" w:rsidR="0057647E" w:rsidRDefault="0057647E" w:rsidP="00F247F6">
      <w:r>
        <w:continuationSeparator/>
      </w:r>
    </w:p>
    <w:p w14:paraId="3570A291" w14:textId="77777777" w:rsidR="0057647E" w:rsidRDefault="0057647E"/>
    <w:p w14:paraId="3D196A3F" w14:textId="77777777" w:rsidR="0057647E" w:rsidRDefault="00576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0ECA2" w14:textId="17F27E17" w:rsidR="00BB366E" w:rsidRPr="00392E03" w:rsidRDefault="00BB366E" w:rsidP="00392E0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142BA">
      <w:rPr>
        <w:noProof/>
      </w:rPr>
      <w:t>6</w:t>
    </w:r>
    <w:r w:rsidRPr="004E338C">
      <w:fldChar w:fldCharType="end"/>
    </w:r>
    <w:r>
      <w:tab/>
    </w:r>
    <w:r>
      <w:tab/>
    </w:r>
    <w:r w:rsidR="00392E03" w:rsidRPr="00392E03">
      <w:t>Year 11 Earth</w:t>
    </w:r>
    <w:r w:rsidR="00392E03">
      <w:t xml:space="preserve"> and Environmental Science: </w:t>
    </w:r>
    <w:r w:rsidR="00392E03" w:rsidRPr="00392E03">
      <w:t>Energy transfers and transformations in the spher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B9B50" w14:textId="2EDB9A8F" w:rsidR="00BB366E" w:rsidRPr="00182340" w:rsidRDefault="00BB366E" w:rsidP="00392E0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142BA">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14C5B2" w14:textId="77777777" w:rsidR="0057647E" w:rsidRDefault="0057647E" w:rsidP="00F247F6">
      <w:r>
        <w:separator/>
      </w:r>
    </w:p>
    <w:p w14:paraId="59F0FDE0" w14:textId="77777777" w:rsidR="0057647E" w:rsidRDefault="0057647E"/>
    <w:p w14:paraId="0D486DC5" w14:textId="77777777" w:rsidR="0057647E" w:rsidRDefault="0057647E"/>
  </w:footnote>
  <w:footnote w:type="continuationSeparator" w:id="0">
    <w:p w14:paraId="759F53C5" w14:textId="77777777" w:rsidR="0057647E" w:rsidRDefault="0057647E" w:rsidP="00F247F6">
      <w:r>
        <w:continuationSeparator/>
      </w:r>
    </w:p>
    <w:p w14:paraId="7C5DADD0" w14:textId="77777777" w:rsidR="0057647E" w:rsidRDefault="0057647E"/>
    <w:p w14:paraId="30E21181" w14:textId="77777777" w:rsidR="0057647E" w:rsidRDefault="0057647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92E0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56F2"/>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6A30"/>
    <w:rsid w:val="001C2230"/>
    <w:rsid w:val="001C276B"/>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5298"/>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03"/>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308"/>
    <w:rsid w:val="005108C0"/>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647E"/>
    <w:rsid w:val="00577029"/>
    <w:rsid w:val="00577650"/>
    <w:rsid w:val="005778B3"/>
    <w:rsid w:val="00583C0E"/>
    <w:rsid w:val="005844B9"/>
    <w:rsid w:val="00592DC8"/>
    <w:rsid w:val="0059578E"/>
    <w:rsid w:val="005A2BE8"/>
    <w:rsid w:val="005A2F2D"/>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029"/>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4F49"/>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4631"/>
    <w:rsid w:val="0091053C"/>
    <w:rsid w:val="0091173B"/>
    <w:rsid w:val="00916358"/>
    <w:rsid w:val="00917561"/>
    <w:rsid w:val="009177E8"/>
    <w:rsid w:val="0092025C"/>
    <w:rsid w:val="0092063C"/>
    <w:rsid w:val="00920F94"/>
    <w:rsid w:val="00921148"/>
    <w:rsid w:val="009240E4"/>
    <w:rsid w:val="00924C92"/>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AAF"/>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67DBD"/>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42BA"/>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3ED4"/>
    <w:rsid w:val="00C55E32"/>
    <w:rsid w:val="00C5710A"/>
    <w:rsid w:val="00C602F0"/>
    <w:rsid w:val="00C620AA"/>
    <w:rsid w:val="00C66F9C"/>
    <w:rsid w:val="00C70824"/>
    <w:rsid w:val="00C77564"/>
    <w:rsid w:val="00C80359"/>
    <w:rsid w:val="00C904EC"/>
    <w:rsid w:val="00C9061A"/>
    <w:rsid w:val="00C91510"/>
    <w:rsid w:val="00C915EE"/>
    <w:rsid w:val="00C95D67"/>
    <w:rsid w:val="00C9617E"/>
    <w:rsid w:val="00C96692"/>
    <w:rsid w:val="00CA030E"/>
    <w:rsid w:val="00CA316B"/>
    <w:rsid w:val="00CA4AD8"/>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87E84"/>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25F"/>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7BFC920"/>
  <w15:docId w15:val="{02367B10-3688-452D-8ABC-6605BDC03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92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2E0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92E03"/>
    <w:rPr>
      <w:rFonts w:ascii="Arial" w:hAnsi="Arial"/>
      <w:szCs w:val="22"/>
      <w:lang w:eastAsia="zh-CN"/>
    </w:rPr>
  </w:style>
  <w:style w:type="paragraph" w:styleId="Footer">
    <w:name w:val="footer"/>
    <w:basedOn w:val="Normal"/>
    <w:link w:val="FooterChar"/>
    <w:uiPriority w:val="99"/>
    <w:unhideWhenUsed/>
    <w:rsid w:val="00392E0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92E03"/>
    <w:rPr>
      <w:rFonts w:ascii="Arial" w:hAnsi="Arial"/>
      <w:szCs w:val="22"/>
      <w:lang w:eastAsia="zh-CN"/>
    </w:rPr>
  </w:style>
  <w:style w:type="character" w:styleId="CommentReference">
    <w:name w:val="annotation reference"/>
    <w:basedOn w:val="DefaultParagraphFont"/>
    <w:uiPriority w:val="99"/>
    <w:semiHidden/>
    <w:unhideWhenUsed/>
    <w:rsid w:val="00CA4AD8"/>
    <w:rPr>
      <w:sz w:val="16"/>
      <w:szCs w:val="16"/>
    </w:rPr>
  </w:style>
  <w:style w:type="paragraph" w:styleId="CommentText">
    <w:name w:val="annotation text"/>
    <w:basedOn w:val="Normal"/>
    <w:link w:val="CommentTextChar"/>
    <w:uiPriority w:val="99"/>
    <w:semiHidden/>
    <w:unhideWhenUsed/>
    <w:rsid w:val="00CA4AD8"/>
    <w:pPr>
      <w:spacing w:line="240" w:lineRule="auto"/>
    </w:pPr>
    <w:rPr>
      <w:sz w:val="20"/>
      <w:szCs w:val="20"/>
    </w:rPr>
  </w:style>
  <w:style w:type="character" w:customStyle="1" w:styleId="CommentTextChar">
    <w:name w:val="Comment Text Char"/>
    <w:basedOn w:val="DefaultParagraphFont"/>
    <w:link w:val="CommentText"/>
    <w:uiPriority w:val="99"/>
    <w:semiHidden/>
    <w:rsid w:val="00CA4AD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A4AD8"/>
    <w:rPr>
      <w:b/>
      <w:bCs/>
    </w:rPr>
  </w:style>
  <w:style w:type="character" w:customStyle="1" w:styleId="CommentSubjectChar">
    <w:name w:val="Comment Subject Char"/>
    <w:basedOn w:val="CommentTextChar"/>
    <w:link w:val="CommentSubject"/>
    <w:uiPriority w:val="99"/>
    <w:semiHidden/>
    <w:rsid w:val="00CA4AD8"/>
    <w:rPr>
      <w:rFonts w:ascii="Arial" w:hAnsi="Arial"/>
      <w:b/>
      <w:bCs/>
      <w:sz w:val="20"/>
      <w:szCs w:val="20"/>
      <w:lang w:eastAsia="zh-CN"/>
    </w:rPr>
  </w:style>
  <w:style w:type="paragraph" w:styleId="BalloonText">
    <w:name w:val="Balloon Text"/>
    <w:basedOn w:val="Normal"/>
    <w:link w:val="BalloonTextChar"/>
    <w:uiPriority w:val="99"/>
    <w:semiHidden/>
    <w:unhideWhenUsed/>
    <w:rsid w:val="00CA4AD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AD8"/>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C53ED4"/>
    <w:rPr>
      <w:color w:val="800080" w:themeColor="followedHyperlink"/>
      <w:u w:val="single"/>
    </w:rPr>
  </w:style>
  <w:style w:type="character" w:customStyle="1" w:styleId="UnresolvedMention">
    <w:name w:val="Unresolved Mention"/>
    <w:basedOn w:val="DefaultParagraphFont"/>
    <w:uiPriority w:val="99"/>
    <w:semiHidden/>
    <w:unhideWhenUsed/>
    <w:rsid w:val="00C915E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1732">
      <w:bodyDiv w:val="1"/>
      <w:marLeft w:val="0"/>
      <w:marRight w:val="0"/>
      <w:marTop w:val="0"/>
      <w:marBottom w:val="0"/>
      <w:divBdr>
        <w:top w:val="none" w:sz="0" w:space="0" w:color="auto"/>
        <w:left w:val="none" w:sz="0" w:space="0" w:color="auto"/>
        <w:bottom w:val="none" w:sz="0" w:space="0" w:color="auto"/>
        <w:right w:val="none" w:sz="0" w:space="0" w:color="auto"/>
      </w:divBdr>
    </w:div>
    <w:div w:id="16176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hyperlink" Target="https://www.youtube.com/watch?v=VBTAcACmcgo" TargetMode="External"/><Relationship Id="rId26" Type="http://schemas.openxmlformats.org/officeDocument/2006/relationships/hyperlink" Target="https://www.youtube.com/watch?v=HVT3Y3_gHGg"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youtube.com/watch?v=d9bKXY0OMxc" TargetMode="External"/><Relationship Id="rId34" Type="http://schemas.openxmlformats.org/officeDocument/2006/relationships/hyperlink" Target="https://www.youtube.com/watch?v=PjAXoETeVIc" TargetMode="External"/><Relationship Id="rId7" Type="http://schemas.openxmlformats.org/officeDocument/2006/relationships/settings" Target="settings.xml"/><Relationship Id="rId12" Type="http://schemas.openxmlformats.org/officeDocument/2006/relationships/hyperlink" Target="https://syllabus.nesa.nsw.edu.au/earth-and-environmental-science-stage6/" TargetMode="External"/><Relationship Id="rId17" Type="http://schemas.openxmlformats.org/officeDocument/2006/relationships/hyperlink" Target="https://www.iris.edu/hq/inclass/video/earthquake_machine_elastic_rebound__the_rock_demonstration" TargetMode="External"/><Relationship Id="rId25" Type="http://schemas.openxmlformats.org/officeDocument/2006/relationships/hyperlink" Target="https://water.usgs.gov/edu/solvent.html" TargetMode="External"/><Relationship Id="rId33" Type="http://schemas.openxmlformats.org/officeDocument/2006/relationships/hyperlink" Target="http://www.bom.gov.au/climate/enso/outlook/archive/20170606.archive.s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wUwpHGNRGOY" TargetMode="External"/><Relationship Id="rId20" Type="http://schemas.openxmlformats.org/officeDocument/2006/relationships/hyperlink" Target="https://www.youtube.com/watch?v=W8Cr_pplBIo" TargetMode="External"/><Relationship Id="rId29" Type="http://schemas.openxmlformats.org/officeDocument/2006/relationships/hyperlink" Target="http://www.classzone.com/books/earth_science/terc/content/investigations/es2202/es2202page01.cfm?chapter_no=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hemistry.unsw.edu.au/sites/all/files/water.pdf" TargetMode="External"/><Relationship Id="rId32" Type="http://schemas.openxmlformats.org/officeDocument/2006/relationships/hyperlink" Target="http://www.bom.gov.au/climate/enso/history/ln-2010-12/ENSO-when.shtml" TargetMode="External"/><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youtube.com/watch?v=0BObd3DsNFM" TargetMode="External"/><Relationship Id="rId23" Type="http://schemas.openxmlformats.org/officeDocument/2006/relationships/hyperlink" Target="https://www.uwgb.edu/dutchs/EarthSC102Notes/102Orogeny.htm" TargetMode="External"/><Relationship Id="rId28" Type="http://schemas.openxmlformats.org/officeDocument/2006/relationships/hyperlink" Target="https://www.ppps.org/cms/lib04/MI01000504/Centricity/Domain/231/Activity%2059.pdf"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nationalgeographic.org/interactive/forces-nature/%20https:/laulima.hawaii.edu/access/content/group/2c084cc1-8f08-442b-80e8-ed89faa22c33/book/chapter10/volcanoes.htm" TargetMode="External"/><Relationship Id="rId31" Type="http://schemas.openxmlformats.org/officeDocument/2006/relationships/hyperlink" Target="https://schoolsequella.det.nsw.edu.au/file/188573bd-c197-4299-a46b-7407b5bde08d/1/o%09https:/youtu.be/dzat16LMtQk?list=PLbKuJrA7Vp7naJL31deES8QAV5E0q6U_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llabus.nesa.nsw.edu.au/earth-and-environmental-science-stage6/depth-studies/" TargetMode="External"/><Relationship Id="rId22" Type="http://schemas.openxmlformats.org/officeDocument/2006/relationships/hyperlink" Target="https://www.youtube.com/watch?v=HuSHOQ6gv5Y" TargetMode="External"/><Relationship Id="rId27" Type="http://schemas.openxmlformats.org/officeDocument/2006/relationships/hyperlink" Target="http://www.taylorscience.com.au/chem11/Water/Water_files/M3_w08.pdf" TargetMode="External"/><Relationship Id="rId30" Type="http://schemas.openxmlformats.org/officeDocument/2006/relationships/hyperlink" Target="http://www.classzone.com/books/earth_science/terc/navigation/chapter24.cfm" TargetMode="External"/><Relationship Id="rId35" Type="http://schemas.openxmlformats.org/officeDocument/2006/relationships/hyperlink" Target="https://serc.carleton.edu/eslabs/cryosphere/lab_overviews.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989C7-5CF2-49AC-B47E-14C692FBC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69BE9C-7F28-4A1D-B5E3-8A79DF811164}">
  <ds:schemaRefs>
    <ds:schemaRef ds:uri="http://schemas.microsoft.com/sharepoint/v3/contenttype/forms"/>
  </ds:schemaRefs>
</ds:datastoreItem>
</file>

<file path=customXml/itemProps3.xml><?xml version="1.0" encoding="utf-8"?>
<ds:datastoreItem xmlns:ds="http://schemas.openxmlformats.org/officeDocument/2006/customXml" ds:itemID="{E2A22FD2-EAC8-4DA6-8D46-942CE339DE17}">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84ee1204-7f00-41e1-a106-58388be6ed0b"/>
    <ds:schemaRef ds:uri="68adcd60-69a7-4f93-923f-f840a882bc1c"/>
    <ds:schemaRef ds:uri="http://www.w3.org/XML/1998/namespace"/>
  </ds:schemaRefs>
</ds:datastoreItem>
</file>

<file path=customXml/itemProps4.xml><?xml version="1.0" encoding="utf-8"?>
<ds:datastoreItem xmlns:ds="http://schemas.openxmlformats.org/officeDocument/2006/customXml" ds:itemID="{63D17579-FD56-4156-86CF-233665DD2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36</Words>
  <Characters>12748</Characters>
  <Application>Microsoft Office Word</Application>
  <DocSecurity>4</DocSecurity>
  <Lines>106</Lines>
  <Paragraphs>29</Paragraphs>
  <ScaleCrop>false</ScaleCrop>
  <HeadingPairs>
    <vt:vector size="2" baseType="variant">
      <vt:variant>
        <vt:lpstr>Title</vt:lpstr>
      </vt:variant>
      <vt:variant>
        <vt:i4>1</vt:i4>
      </vt:variant>
    </vt:vector>
  </HeadingPairs>
  <TitlesOfParts>
    <vt:vector size="1" baseType="lpstr">
      <vt:lpstr>Energy transfers and transformations in the spheres (part of Module 3)</vt:lpstr>
    </vt:vector>
  </TitlesOfParts>
  <Manager/>
  <Company>NSW Department of Education</Company>
  <LinksUpToDate>false</LinksUpToDate>
  <CharactersWithSpaces>149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transfers and transformations in the spheres (part of Module 3)</dc:title>
  <dc:subject/>
  <dc:creator>NSW D of E</dc:creator>
  <cp:keywords/>
  <dc:description/>
  <cp:lastModifiedBy>Rowena Martin</cp:lastModifiedBy>
  <cp:revision>2</cp:revision>
  <cp:lastPrinted>2017-06-14T01:28:00Z</cp:lastPrinted>
  <dcterms:created xsi:type="dcterms:W3CDTF">2020-06-15T05:06:00Z</dcterms:created>
  <dcterms:modified xsi:type="dcterms:W3CDTF">2020-06-15T05: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